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1925" w14:textId="77777777" w:rsidR="00B535D6" w:rsidRDefault="00B535D6" w:rsidP="007E398E">
      <w:pPr>
        <w:pStyle w:val="Bezodstpw"/>
        <w:spacing w:line="360" w:lineRule="auto"/>
        <w:ind w:left="2552" w:hanging="2552"/>
        <w:rPr>
          <w:rFonts w:ascii="Verdana" w:hAnsi="Verdana" w:cs="Arial"/>
          <w:noProof/>
          <w:sz w:val="20"/>
          <w:szCs w:val="20"/>
        </w:rPr>
      </w:pPr>
    </w:p>
    <w:p w14:paraId="223F6826" w14:textId="77777777" w:rsidR="00B535D6" w:rsidRDefault="00B535D6" w:rsidP="007E398E">
      <w:pPr>
        <w:pStyle w:val="Bezodstpw"/>
        <w:spacing w:line="360" w:lineRule="auto"/>
        <w:ind w:left="2552" w:hanging="2552"/>
        <w:rPr>
          <w:rFonts w:ascii="Verdana" w:hAnsi="Verdana" w:cs="Arial"/>
          <w:noProof/>
          <w:sz w:val="20"/>
          <w:szCs w:val="20"/>
        </w:rPr>
      </w:pPr>
    </w:p>
    <w:p w14:paraId="758B4D1F" w14:textId="77777777" w:rsidR="00B535D6" w:rsidRDefault="00B535D6" w:rsidP="007E398E">
      <w:pPr>
        <w:pStyle w:val="Bezodstpw"/>
        <w:spacing w:line="360" w:lineRule="auto"/>
        <w:ind w:left="2552" w:hanging="2552"/>
        <w:rPr>
          <w:rFonts w:ascii="Verdana" w:hAnsi="Verdana" w:cs="Arial"/>
          <w:noProof/>
          <w:sz w:val="20"/>
          <w:szCs w:val="20"/>
        </w:rPr>
      </w:pPr>
    </w:p>
    <w:p w14:paraId="7C1A9DDC" w14:textId="77777777" w:rsidR="007E398E" w:rsidRPr="00633737" w:rsidRDefault="007E398E" w:rsidP="007E398E">
      <w:pPr>
        <w:pStyle w:val="Bezodstpw"/>
        <w:spacing w:line="360" w:lineRule="auto"/>
        <w:ind w:left="2552" w:hanging="2552"/>
        <w:rPr>
          <w:rFonts w:ascii="Verdana" w:hAnsi="Verdana"/>
          <w:iCs/>
          <w:sz w:val="20"/>
          <w:szCs w:val="20"/>
        </w:rPr>
      </w:pPr>
      <w:r w:rsidRPr="00712FC3">
        <w:rPr>
          <w:rFonts w:ascii="Verdana" w:hAnsi="Verdana" w:cs="Arial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C391F82" wp14:editId="567A912C">
            <wp:simplePos x="0" y="0"/>
            <wp:positionH relativeFrom="page">
              <wp:posOffset>187960</wp:posOffset>
            </wp:positionH>
            <wp:positionV relativeFrom="paragraph">
              <wp:posOffset>-661670</wp:posOffset>
            </wp:positionV>
            <wp:extent cx="7381875" cy="10439400"/>
            <wp:effectExtent l="0" t="0" r="9525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1875" cy="10439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4270E04" w14:textId="77777777" w:rsidR="00AD7E49" w:rsidRPr="00E651A6" w:rsidRDefault="00634D0F" w:rsidP="00C746A4">
      <w:pPr>
        <w:spacing w:after="0"/>
        <w:ind w:right="-29" w:firstLine="1"/>
        <w:jc w:val="right"/>
        <w:rPr>
          <w:rFonts w:ascii="Verdana" w:hAnsi="Verdana"/>
          <w:color w:val="3366FF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</w:r>
    </w:p>
    <w:p w14:paraId="09516422" w14:textId="77777777" w:rsidR="00593131" w:rsidRPr="0007427D" w:rsidRDefault="00593131" w:rsidP="00C746A4">
      <w:pPr>
        <w:spacing w:after="0"/>
        <w:rPr>
          <w:rFonts w:ascii="Verdana" w:hAnsi="Verdana"/>
          <w:color w:val="3366FF"/>
          <w:sz w:val="20"/>
          <w:szCs w:val="20"/>
        </w:rPr>
      </w:pPr>
    </w:p>
    <w:p w14:paraId="127B1411" w14:textId="77777777" w:rsidR="00593131" w:rsidRPr="0007427D" w:rsidRDefault="00593131" w:rsidP="00C746A4">
      <w:pPr>
        <w:spacing w:after="0"/>
        <w:rPr>
          <w:rFonts w:ascii="Verdana" w:hAnsi="Verdana"/>
          <w:color w:val="3366FF"/>
          <w:sz w:val="20"/>
          <w:szCs w:val="20"/>
        </w:rPr>
      </w:pPr>
    </w:p>
    <w:p w14:paraId="16BD8DFF" w14:textId="77777777" w:rsidR="00593131" w:rsidRPr="00DC3BAD" w:rsidRDefault="00593131" w:rsidP="00C746A4">
      <w:pPr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00FD1D7F" w14:textId="77777777" w:rsidR="00C86C1A" w:rsidRPr="00DC3BAD" w:rsidRDefault="00634D0F" w:rsidP="00C746A4">
      <w:pPr>
        <w:tabs>
          <w:tab w:val="left" w:pos="972"/>
        </w:tabs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</w:p>
    <w:p w14:paraId="09614AE9" w14:textId="77777777" w:rsidR="004E71EC" w:rsidRDefault="00C359D3" w:rsidP="00C359D3">
      <w:pPr>
        <w:tabs>
          <w:tab w:val="left" w:pos="4011"/>
        </w:tabs>
        <w:spacing w:after="0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</w:p>
    <w:p w14:paraId="66C6A9E4" w14:textId="668FEA17" w:rsidR="007F458A" w:rsidRDefault="004E71EC" w:rsidP="00775772">
      <w:pPr>
        <w:spacing w:after="0"/>
        <w:ind w:right="-29" w:firstLine="1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 xml:space="preserve"> </w:t>
      </w: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b/>
          <w:bCs/>
          <w:sz w:val="20"/>
          <w:szCs w:val="20"/>
        </w:rPr>
        <w:t xml:space="preserve"> </w:t>
      </w:r>
    </w:p>
    <w:p w14:paraId="0E4DEEFF" w14:textId="77777777" w:rsidR="008E0B74" w:rsidRDefault="008E0B74" w:rsidP="008E0B74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łącznik nr 1 do S</w:t>
      </w:r>
      <w:r w:rsidRPr="00E55ECE">
        <w:rPr>
          <w:rFonts w:ascii="Verdana" w:hAnsi="Verdana" w:cs="Arial"/>
          <w:b/>
          <w:sz w:val="20"/>
          <w:szCs w:val="20"/>
        </w:rPr>
        <w:t>WZ</w:t>
      </w:r>
    </w:p>
    <w:p w14:paraId="5ED65E9D" w14:textId="7F25DBAA" w:rsidR="008E0B74" w:rsidRDefault="008E0B74" w:rsidP="008E0B74">
      <w:pPr>
        <w:pStyle w:val="Bezodstpw1"/>
        <w:spacing w:line="276" w:lineRule="auto"/>
        <w:ind w:right="-171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Postępowanie nr </w:t>
      </w:r>
      <w:r w:rsidR="007D2EBD">
        <w:rPr>
          <w:rFonts w:ascii="Verdana" w:hAnsi="Verdana" w:cs="Arial"/>
          <w:b/>
          <w:sz w:val="20"/>
          <w:szCs w:val="20"/>
        </w:rPr>
        <w:t>BZP.2710.</w:t>
      </w:r>
      <w:r w:rsidR="007F458A">
        <w:rPr>
          <w:rFonts w:ascii="Verdana" w:hAnsi="Verdana" w:cs="Arial"/>
          <w:b/>
          <w:sz w:val="20"/>
          <w:szCs w:val="20"/>
        </w:rPr>
        <w:t>13</w:t>
      </w:r>
      <w:r w:rsidR="007D2EBD">
        <w:rPr>
          <w:rFonts w:ascii="Verdana" w:hAnsi="Verdana" w:cs="Arial"/>
          <w:b/>
          <w:sz w:val="20"/>
          <w:szCs w:val="20"/>
        </w:rPr>
        <w:t>.202</w:t>
      </w:r>
      <w:r w:rsidR="007F458A">
        <w:rPr>
          <w:rFonts w:ascii="Verdana" w:hAnsi="Verdana" w:cs="Arial"/>
          <w:b/>
          <w:sz w:val="20"/>
          <w:szCs w:val="20"/>
        </w:rPr>
        <w:t>2</w:t>
      </w:r>
      <w:r w:rsidR="002517B2">
        <w:rPr>
          <w:rFonts w:ascii="Verdana" w:hAnsi="Verdana" w:cs="Arial"/>
          <w:b/>
          <w:sz w:val="20"/>
          <w:szCs w:val="20"/>
        </w:rPr>
        <w:t>.</w:t>
      </w:r>
      <w:r w:rsidR="004658E3">
        <w:rPr>
          <w:rFonts w:ascii="Verdana" w:hAnsi="Verdana" w:cs="Arial"/>
          <w:b/>
          <w:sz w:val="20"/>
          <w:szCs w:val="20"/>
        </w:rPr>
        <w:t>MG</w:t>
      </w:r>
    </w:p>
    <w:p w14:paraId="60F88CCB" w14:textId="77777777" w:rsidR="00B431EB" w:rsidRPr="00E55ECE" w:rsidRDefault="00B431EB" w:rsidP="008E0B74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8E0B74" w:rsidRPr="00FC7EB1" w14:paraId="0A4ED7DD" w14:textId="77777777" w:rsidTr="00C90953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3A3E26D5" w14:textId="77777777" w:rsidR="008E0B74" w:rsidRPr="00285CEC" w:rsidRDefault="008E0B74" w:rsidP="00C90953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7D64801C" w14:textId="77777777" w:rsidR="008E0B74" w:rsidRPr="000019F9" w:rsidRDefault="008E0B74" w:rsidP="00C90953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13939DFF" w14:textId="77777777" w:rsidR="008E0B74" w:rsidRPr="00285CEC" w:rsidRDefault="008E0B74" w:rsidP="00C90953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212101CD" w14:textId="77777777" w:rsidR="008E0B74" w:rsidRPr="000019F9" w:rsidRDefault="008E0B74" w:rsidP="00C90953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8E0B74" w:rsidRPr="00FC7EB1" w14:paraId="53895439" w14:textId="77777777" w:rsidTr="00C90953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0DBBEA37" w14:textId="77777777" w:rsidR="008E0B74" w:rsidRPr="00285CEC" w:rsidRDefault="008E0B74" w:rsidP="00C90953">
            <w:pPr>
              <w:tabs>
                <w:tab w:val="left" w:pos="5040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7D150AE8" w14:textId="77777777" w:rsidR="008E0B74" w:rsidRDefault="008E0B74" w:rsidP="00C90953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2B5058B3" w14:textId="77777777" w:rsidR="008E0B74" w:rsidRDefault="008E0B74" w:rsidP="00C90953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44678C97" w14:textId="77777777" w:rsidR="008E0B74" w:rsidRPr="000019F9" w:rsidRDefault="008E0B74" w:rsidP="00C90953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8E0B74" w:rsidRPr="00FC7EB1" w14:paraId="19D9F0D8" w14:textId="77777777" w:rsidTr="00C90953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5670E09A" w14:textId="77777777" w:rsidR="008E0B74" w:rsidRDefault="008E0B74" w:rsidP="00C90953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4365623D" w14:textId="77777777" w:rsidR="008E0B74" w:rsidRPr="00AB3C80" w:rsidRDefault="008E0B74" w:rsidP="00C90953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2376A663" w14:textId="77777777" w:rsidR="008E0B74" w:rsidRPr="000019F9" w:rsidRDefault="008E0B74" w:rsidP="00C90953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8E0B74" w:rsidRPr="00FC7EB1" w14:paraId="6F7A5A87" w14:textId="77777777" w:rsidTr="00C90953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58F94FE1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8E0B74" w:rsidRPr="00FC7EB1" w14:paraId="159AC089" w14:textId="77777777" w:rsidTr="00C90953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3EFED8C" w14:textId="77777777" w:rsidR="008E0B74" w:rsidRPr="00285CEC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6678DB1D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57ADDC6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54AB684A" w14:textId="77777777" w:rsidTr="00C90953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6CD905CF" w14:textId="77777777" w:rsidR="008E0B74" w:rsidRPr="00285CEC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5CC0BF52" w14:textId="77777777" w:rsidR="008E0B74" w:rsidRPr="000019F9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978A6FF" w14:textId="77777777" w:rsidR="008E0B74" w:rsidRPr="000019F9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8E0B74" w:rsidRPr="00FC7EB1" w14:paraId="13CDBBA4" w14:textId="77777777" w:rsidTr="00C90953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ECCCF0D" w14:textId="77777777" w:rsidR="008E0B74" w:rsidRPr="00285CEC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222FFC58" w14:textId="77777777" w:rsidR="008E0B74" w:rsidRPr="000019F9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25F06E8C" w14:textId="77777777" w:rsidR="008E0B74" w:rsidRPr="000019F9" w:rsidRDefault="008E0B74" w:rsidP="00C90953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341E6866" w14:textId="77777777" w:rsidTr="00C90953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6A440B1" w14:textId="77777777" w:rsidR="008E0B74" w:rsidRPr="000019F9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7652B664" w14:textId="77777777" w:rsidR="008E0B74" w:rsidRPr="000019F9" w:rsidRDefault="008E0B74" w:rsidP="00C90953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E2C1057" w14:textId="77777777" w:rsidR="008E0B74" w:rsidRPr="00285CEC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5B7BB6BD" w14:textId="77777777" w:rsidR="008E0B74" w:rsidRPr="000019F9" w:rsidRDefault="008E0B74" w:rsidP="00C90953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1069B102" w14:textId="77777777" w:rsidTr="00C90953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0D97CE93" w14:textId="77777777" w:rsidR="008E0B74" w:rsidRPr="000019F9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3DC95C0" w14:textId="77777777" w:rsidR="008E0B74" w:rsidRPr="000019F9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36D84E3A" w14:textId="77777777" w:rsidTr="00C90953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41B84D6D" w14:textId="77777777" w:rsidR="008E0B74" w:rsidRPr="00285CEC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567F352C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927CC5F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3041E386" w14:textId="77777777" w:rsidTr="00C90953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233DC843" w14:textId="77777777" w:rsidR="008E0B74" w:rsidRPr="00285CEC" w:rsidRDefault="008E0B74" w:rsidP="00C90953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143866DE" w14:textId="77777777" w:rsidR="008E0B74" w:rsidRPr="000019F9" w:rsidRDefault="008E0B74" w:rsidP="00C90953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2CF12C9" w14:textId="77777777" w:rsidR="008E0B74" w:rsidRPr="00285CEC" w:rsidRDefault="008E0B74" w:rsidP="00C90953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D109570" w14:textId="77777777" w:rsidR="008E0B74" w:rsidRPr="000019F9" w:rsidRDefault="008E0B74" w:rsidP="00C90953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8E0B74" w:rsidRPr="00FC7EB1" w14:paraId="150466E7" w14:textId="77777777" w:rsidTr="00C90953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6AC24CA4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B031BED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01531F9B" w14:textId="77777777" w:rsidR="008E0B74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6CF01BE0" w14:textId="77777777" w:rsidR="008E0B74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526A64C6" w14:textId="77777777" w:rsidR="008E0B74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56A8E3CF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lastRenderedPageBreak/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8385AE9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4AB25943" w14:textId="77777777" w:rsidTr="00C90953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64EC5F9E" w14:textId="77777777" w:rsidR="008E0B74" w:rsidRPr="00A5545D" w:rsidRDefault="008E0B74" w:rsidP="00C90953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>PRZEDMIOT ZAMÓWIENIA:</w:t>
            </w:r>
          </w:p>
          <w:p w14:paraId="5B1D16F9" w14:textId="77777777" w:rsidR="008E0B74" w:rsidRPr="00A5545D" w:rsidRDefault="008E0B74" w:rsidP="00C90953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Cs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 xml:space="preserve">Oferta </w:t>
            </w:r>
            <w:r w:rsidRPr="00A5545D">
              <w:rPr>
                <w:rFonts w:ascii="Verdana" w:hAnsi="Verdana" w:cs="Calibri"/>
                <w:iCs/>
                <w:sz w:val="20"/>
                <w:szCs w:val="20"/>
              </w:rPr>
              <w:t>dotyczy zamówienia publicznego prowadzonego w trybie podstawowym pn.:</w:t>
            </w:r>
          </w:p>
          <w:p w14:paraId="060741DA" w14:textId="4232FE3F" w:rsidR="004658E3" w:rsidRPr="008E1569" w:rsidRDefault="004658E3" w:rsidP="004658E3">
            <w:pPr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E1569">
              <w:rPr>
                <w:rFonts w:ascii="Verdana" w:hAnsi="Verdana" w:cs="Arial"/>
                <w:b/>
                <w:bCs/>
                <w:sz w:val="20"/>
                <w:szCs w:val="20"/>
              </w:rPr>
              <w:t>„</w:t>
            </w:r>
            <w:r w:rsidR="007F458A">
              <w:rPr>
                <w:rFonts w:ascii="Verdana" w:hAnsi="Verdana" w:cs="Arial"/>
                <w:b/>
                <w:bCs/>
                <w:sz w:val="20"/>
              </w:rPr>
              <w:t>Dostawa u</w:t>
            </w:r>
            <w:r w:rsidR="007F458A" w:rsidRPr="00D93493">
              <w:rPr>
                <w:rFonts w:ascii="Verdana" w:hAnsi="Verdana" w:cs="Arial"/>
                <w:b/>
                <w:bCs/>
                <w:sz w:val="20"/>
              </w:rPr>
              <w:t>rządzenia do przygotowania i frakcjonowania gradientów wraz</w:t>
            </w:r>
            <w:r w:rsidR="007F458A">
              <w:rPr>
                <w:rFonts w:ascii="Verdana" w:hAnsi="Verdana" w:cs="Arial"/>
                <w:b/>
                <w:bCs/>
                <w:sz w:val="20"/>
              </w:rPr>
              <w:br/>
            </w:r>
            <w:r w:rsidR="007F458A" w:rsidRPr="00D93493">
              <w:rPr>
                <w:rFonts w:ascii="Verdana" w:hAnsi="Verdana" w:cs="Arial"/>
                <w:b/>
                <w:bCs/>
                <w:sz w:val="20"/>
              </w:rPr>
              <w:t xml:space="preserve"> z analizatorem frakcji UV</w:t>
            </w:r>
            <w:r w:rsidRPr="008E1569">
              <w:rPr>
                <w:rFonts w:ascii="Verdana" w:hAnsi="Verdana" w:cs="Arial"/>
                <w:b/>
                <w:bCs/>
                <w:sz w:val="20"/>
                <w:szCs w:val="20"/>
              </w:rPr>
              <w:t>”</w:t>
            </w:r>
          </w:p>
          <w:p w14:paraId="5F75F12E" w14:textId="77777777" w:rsidR="008E0B74" w:rsidRPr="00A5545D" w:rsidRDefault="008E0B74" w:rsidP="002517B2">
            <w:pPr>
              <w:jc w:val="center"/>
              <w:rPr>
                <w:rFonts w:ascii="Verdana" w:hAnsi="Verdana" w:cstheme="minorHAnsi"/>
                <w:b/>
                <w:sz w:val="24"/>
                <w:szCs w:val="24"/>
              </w:rPr>
            </w:pPr>
          </w:p>
        </w:tc>
      </w:tr>
    </w:tbl>
    <w:p w14:paraId="37173A3B" w14:textId="77777777" w:rsidR="008E0B74" w:rsidRPr="00E55ECE" w:rsidRDefault="008E0B74" w:rsidP="008E0B74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20"/>
          <w:szCs w:val="20"/>
        </w:rPr>
      </w:pPr>
    </w:p>
    <w:p w14:paraId="1121A993" w14:textId="77777777" w:rsidR="008E0B74" w:rsidRDefault="008E0B74" w:rsidP="008E0B74">
      <w:pPr>
        <w:pStyle w:val="Bezodstpw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za cenę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ym</w:t>
      </w:r>
      <w:r>
        <w:rPr>
          <w:rFonts w:ascii="Verdana" w:hAnsi="Verdana" w:cs="Arial"/>
          <w:sz w:val="20"/>
          <w:szCs w:val="20"/>
        </w:rPr>
        <w:t xml:space="preserve">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F9FB64" w14:textId="77777777" w:rsidR="008E0B74" w:rsidRPr="00F02B7E" w:rsidRDefault="008E0B74" w:rsidP="008E0B74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tbl>
      <w:tblPr>
        <w:tblW w:w="9073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528"/>
        <w:gridCol w:w="2841"/>
      </w:tblGrid>
      <w:tr w:rsidR="008E0B74" w:rsidRPr="00F8747A" w14:paraId="5320D771" w14:textId="77777777" w:rsidTr="002D0BC3">
        <w:trPr>
          <w:trHeight w:val="551"/>
          <w:jc w:val="right"/>
        </w:trPr>
        <w:tc>
          <w:tcPr>
            <w:tcW w:w="704" w:type="dxa"/>
            <w:vAlign w:val="center"/>
          </w:tcPr>
          <w:p w14:paraId="582E28AF" w14:textId="77777777" w:rsidR="008E0B74" w:rsidRPr="005B6F8E" w:rsidRDefault="008E0B74" w:rsidP="00C90953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A</w:t>
            </w:r>
          </w:p>
        </w:tc>
        <w:tc>
          <w:tcPr>
            <w:tcW w:w="5528" w:type="dxa"/>
            <w:vAlign w:val="center"/>
          </w:tcPr>
          <w:p w14:paraId="7DDB9710" w14:textId="77777777" w:rsidR="008E0B74" w:rsidRPr="005B6F8E" w:rsidRDefault="008E0B74" w:rsidP="00C90953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5B6F8E">
              <w:rPr>
                <w:rFonts w:ascii="Verdana" w:hAnsi="Verdana" w:cs="Arial"/>
                <w:b/>
                <w:sz w:val="20"/>
                <w:szCs w:val="20"/>
              </w:rPr>
              <w:t xml:space="preserve">CENA OFERTOWA </w:t>
            </w:r>
            <w:r w:rsidR="00A5545D">
              <w:rPr>
                <w:rFonts w:ascii="Verdana" w:hAnsi="Verdana" w:cs="Arial"/>
                <w:b/>
                <w:sz w:val="20"/>
                <w:szCs w:val="20"/>
              </w:rPr>
              <w:t>NE</w:t>
            </w:r>
            <w:r w:rsidRPr="005B6F8E">
              <w:rPr>
                <w:rFonts w:ascii="Verdana" w:hAnsi="Verdana" w:cs="Arial"/>
                <w:b/>
                <w:sz w:val="20"/>
                <w:szCs w:val="20"/>
              </w:rPr>
              <w:t>TTO</w:t>
            </w:r>
            <w:r>
              <w:rPr>
                <w:rStyle w:val="Odwoanieprzypisudolnego"/>
                <w:rFonts w:ascii="Verdana" w:hAnsi="Verdana" w:cs="Arial"/>
                <w:b/>
                <w:sz w:val="20"/>
                <w:szCs w:val="20"/>
              </w:rPr>
              <w:footnoteReference w:id="2"/>
            </w:r>
            <w:r w:rsidRPr="005B6F8E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2841" w:type="dxa"/>
            <w:vAlign w:val="center"/>
          </w:tcPr>
          <w:p w14:paraId="32203C08" w14:textId="77777777" w:rsidR="00F8106D" w:rsidRDefault="00F8106D" w:rsidP="00C90953">
            <w:pPr>
              <w:spacing w:after="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</w:p>
          <w:p w14:paraId="6C3F4AAE" w14:textId="04A7CA1A" w:rsidR="008E0B74" w:rsidRPr="0010628A" w:rsidRDefault="008E0B74" w:rsidP="00C90953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F8106D">
              <w:rPr>
                <w:rFonts w:ascii="Verdana" w:hAnsi="Verdana"/>
                <w:b/>
                <w:sz w:val="20"/>
                <w:szCs w:val="20"/>
              </w:rPr>
              <w:t>Euro</w:t>
            </w:r>
          </w:p>
        </w:tc>
      </w:tr>
      <w:tr w:rsidR="00A5545D" w:rsidRPr="003139EB" w14:paraId="25FD4CEF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2DF5E8FD" w14:textId="77777777" w:rsid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B</w:t>
            </w:r>
          </w:p>
        </w:tc>
        <w:tc>
          <w:tcPr>
            <w:tcW w:w="5528" w:type="dxa"/>
          </w:tcPr>
          <w:p w14:paraId="4DF7EAB5" w14:textId="77777777" w:rsidR="00A5545D" w:rsidRP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A5545D">
              <w:rPr>
                <w:rFonts w:ascii="Verdana" w:hAnsi="Verdana"/>
                <w:b/>
                <w:sz w:val="20"/>
              </w:rPr>
              <w:t>Wartość podatku VAT (stawka podatku VAT……%)</w:t>
            </w:r>
          </w:p>
        </w:tc>
        <w:tc>
          <w:tcPr>
            <w:tcW w:w="2841" w:type="dxa"/>
          </w:tcPr>
          <w:p w14:paraId="3AF3EF75" w14:textId="77777777" w:rsidR="00A5545D" w:rsidRPr="00A5545D" w:rsidRDefault="00A5545D" w:rsidP="00A5545D">
            <w:pPr>
              <w:pStyle w:val="Bezodstpw"/>
              <w:spacing w:line="276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B361CD8" w14:textId="3400ED6F" w:rsidR="00A5545D" w:rsidRPr="00A5545D" w:rsidRDefault="00BD3912" w:rsidP="00A5545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F8106D">
              <w:rPr>
                <w:rFonts w:ascii="Verdana" w:hAnsi="Verdana"/>
                <w:b/>
                <w:sz w:val="20"/>
                <w:szCs w:val="20"/>
              </w:rPr>
              <w:t>Euro</w:t>
            </w:r>
          </w:p>
        </w:tc>
      </w:tr>
      <w:tr w:rsidR="00A5545D" w:rsidRPr="003139EB" w14:paraId="1CE88C89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017D24BA" w14:textId="77777777" w:rsid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C</w:t>
            </w:r>
          </w:p>
        </w:tc>
        <w:tc>
          <w:tcPr>
            <w:tcW w:w="5528" w:type="dxa"/>
            <w:vAlign w:val="center"/>
          </w:tcPr>
          <w:p w14:paraId="38F69404" w14:textId="77777777" w:rsid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5B6F8E">
              <w:rPr>
                <w:rFonts w:ascii="Verdana" w:hAnsi="Verdana" w:cs="Arial"/>
                <w:b/>
                <w:sz w:val="20"/>
              </w:rPr>
              <w:t>CENA OFERTOWA BRUTTO:</w:t>
            </w:r>
          </w:p>
        </w:tc>
        <w:tc>
          <w:tcPr>
            <w:tcW w:w="2841" w:type="dxa"/>
            <w:vAlign w:val="center"/>
          </w:tcPr>
          <w:p w14:paraId="2EE28B3E" w14:textId="77777777" w:rsidR="00F8106D" w:rsidRDefault="00F8106D" w:rsidP="00A5545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</w:p>
          <w:p w14:paraId="669929E1" w14:textId="22A198B0" w:rsidR="00A5545D" w:rsidRPr="00CE4B4F" w:rsidRDefault="00A5545D" w:rsidP="00A5545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F8106D">
              <w:rPr>
                <w:rFonts w:ascii="Verdana" w:hAnsi="Verdana"/>
                <w:b/>
                <w:sz w:val="20"/>
                <w:szCs w:val="20"/>
              </w:rPr>
              <w:t>Euro</w:t>
            </w:r>
          </w:p>
        </w:tc>
      </w:tr>
      <w:tr w:rsidR="008E0B74" w:rsidRPr="003139EB" w14:paraId="48113A44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2064178C" w14:textId="77777777" w:rsidR="008E0B74" w:rsidRDefault="008E0B74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</w:p>
          <w:p w14:paraId="3AE81D0B" w14:textId="77777777" w:rsidR="008E0B74" w:rsidRDefault="008E0B74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</w:p>
          <w:p w14:paraId="75AEF7E6" w14:textId="77777777" w:rsidR="008E0B74" w:rsidRDefault="00A5545D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</w:t>
            </w:r>
          </w:p>
        </w:tc>
        <w:tc>
          <w:tcPr>
            <w:tcW w:w="5528" w:type="dxa"/>
            <w:vAlign w:val="center"/>
          </w:tcPr>
          <w:p w14:paraId="546928A4" w14:textId="77777777" w:rsidR="008E0B74" w:rsidRPr="00A5545D" w:rsidRDefault="008E0B74" w:rsidP="00A5545D">
            <w:pPr>
              <w:pStyle w:val="Tekstpodstawowy"/>
              <w:tabs>
                <w:tab w:val="left" w:pos="0"/>
              </w:tabs>
              <w:spacing w:line="276" w:lineRule="auto"/>
              <w:jc w:val="left"/>
              <w:rPr>
                <w:rFonts w:ascii="Verdana" w:hAnsi="Verdana"/>
                <w:b/>
                <w:sz w:val="20"/>
              </w:rPr>
            </w:pPr>
          </w:p>
          <w:p w14:paraId="6148FF9B" w14:textId="77777777" w:rsidR="008E0B74" w:rsidRPr="00A5545D" w:rsidRDefault="008E0B74" w:rsidP="00947E86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A5545D">
              <w:rPr>
                <w:rFonts w:ascii="Verdana" w:hAnsi="Verdana"/>
                <w:b/>
                <w:sz w:val="20"/>
              </w:rPr>
              <w:t xml:space="preserve">Oferujemy termin dostawy </w:t>
            </w:r>
            <w:r w:rsidR="00A5545D" w:rsidRPr="00A5545D">
              <w:rPr>
                <w:rFonts w:ascii="Verdana" w:hAnsi="Verdana"/>
                <w:b/>
                <w:sz w:val="20"/>
              </w:rPr>
              <w:br/>
            </w:r>
            <w:r w:rsidR="00A5545D" w:rsidRPr="00BD3912">
              <w:rPr>
                <w:rFonts w:ascii="Verdana" w:hAnsi="Verdana"/>
                <w:sz w:val="16"/>
                <w:szCs w:val="16"/>
              </w:rPr>
              <w:t>(liczony od dnia zawarcia umowy do dnia odbioru jakościowego potwierdzonego protokołem odbioru jakościowego)</w:t>
            </w:r>
            <w:r w:rsidRPr="00BD3912">
              <w:rPr>
                <w:rFonts w:ascii="Verdana" w:hAnsi="Verdana"/>
                <w:sz w:val="16"/>
                <w:szCs w:val="16"/>
              </w:rPr>
              <w:t>:</w:t>
            </w:r>
            <w:r w:rsidRPr="00A5545D">
              <w:rPr>
                <w:rFonts w:ascii="Verdana" w:hAnsi="Verdana"/>
                <w:b/>
                <w:sz w:val="20"/>
              </w:rPr>
              <w:t xml:space="preserve"> </w:t>
            </w:r>
          </w:p>
        </w:tc>
        <w:tc>
          <w:tcPr>
            <w:tcW w:w="2841" w:type="dxa"/>
            <w:vAlign w:val="bottom"/>
          </w:tcPr>
          <w:p w14:paraId="426B5182" w14:textId="77777777" w:rsidR="00F8106D" w:rsidRDefault="00F8106D" w:rsidP="00C90953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387BEF3" w14:textId="275F0C0E" w:rsidR="00F8106D" w:rsidRPr="002A2075" w:rsidRDefault="00F8106D" w:rsidP="00F8106D">
            <w:pPr>
              <w:snapToGrid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……………………</w:t>
            </w:r>
            <w:r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**</w:t>
            </w:r>
          </w:p>
          <w:p w14:paraId="49B53D3A" w14:textId="753257C3" w:rsidR="00F8106D" w:rsidRPr="002A2075" w:rsidRDefault="00F8106D" w:rsidP="00F8106D">
            <w:pPr>
              <w:snapToGrid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/>
                <w:sz w:val="10"/>
                <w:szCs w:val="10"/>
              </w:rPr>
              <w:t>(wypełnia Wykonawca)</w:t>
            </w:r>
          </w:p>
          <w:p w14:paraId="4882C9F4" w14:textId="033C99AD" w:rsidR="008E0B74" w:rsidRPr="00A5545D" w:rsidRDefault="006E1BD7" w:rsidP="00F8106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tygodni od daty podpisania umowy</w:t>
            </w:r>
          </w:p>
          <w:p w14:paraId="5C8A7E04" w14:textId="77777777" w:rsidR="008E0B74" w:rsidRPr="0070437E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8E0B74" w:rsidRPr="003139EB" w14:paraId="5F4E40D5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57F5223C" w14:textId="77777777" w:rsidR="008E0B74" w:rsidRDefault="00A5545D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E</w:t>
            </w:r>
          </w:p>
        </w:tc>
        <w:tc>
          <w:tcPr>
            <w:tcW w:w="5528" w:type="dxa"/>
            <w:vAlign w:val="center"/>
          </w:tcPr>
          <w:p w14:paraId="722F4856" w14:textId="77777777" w:rsidR="008E0B74" w:rsidRPr="00A5545D" w:rsidRDefault="008E0B74" w:rsidP="00C90953">
            <w:pPr>
              <w:spacing w:after="0" w:line="240" w:lineRule="auto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AF704B4" w14:textId="77777777" w:rsidR="003463BE" w:rsidRDefault="00A5545D" w:rsidP="003463BE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A5545D">
              <w:rPr>
                <w:rFonts w:ascii="Verdana" w:hAnsi="Verdana"/>
                <w:b/>
                <w:sz w:val="20"/>
                <w:szCs w:val="20"/>
              </w:rPr>
              <w:t xml:space="preserve">Okres gwarancji </w:t>
            </w:r>
          </w:p>
          <w:p w14:paraId="117C31CE" w14:textId="77777777" w:rsidR="008E0B74" w:rsidRPr="00A5545D" w:rsidRDefault="00A5545D" w:rsidP="003463BE">
            <w:pPr>
              <w:ind w:left="644"/>
              <w:jc w:val="right"/>
              <w:rPr>
                <w:rFonts w:ascii="Verdana" w:hAnsi="Verdana"/>
                <w:sz w:val="20"/>
                <w:szCs w:val="20"/>
              </w:rPr>
            </w:pPr>
            <w:r w:rsidRPr="00BD3912">
              <w:rPr>
                <w:rFonts w:ascii="Verdana" w:hAnsi="Verdana"/>
                <w:sz w:val="16"/>
                <w:szCs w:val="16"/>
              </w:rPr>
              <w:t>(liczony od dnia następnego po odbiorze</w:t>
            </w:r>
            <w:r w:rsidR="00BD3912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BD3912">
              <w:rPr>
                <w:rFonts w:ascii="Verdana" w:hAnsi="Verdana"/>
                <w:sz w:val="16"/>
                <w:szCs w:val="16"/>
              </w:rPr>
              <w:t>jakościowym)</w:t>
            </w:r>
          </w:p>
        </w:tc>
        <w:tc>
          <w:tcPr>
            <w:tcW w:w="2841" w:type="dxa"/>
            <w:vAlign w:val="bottom"/>
          </w:tcPr>
          <w:p w14:paraId="648F5917" w14:textId="77777777" w:rsidR="00F75985" w:rsidRPr="00A5545D" w:rsidRDefault="00F75985" w:rsidP="00C90953">
            <w:pPr>
              <w:ind w:left="152"/>
              <w:jc w:val="both"/>
              <w:rPr>
                <w:rFonts w:ascii="Verdana" w:hAnsi="Verdana" w:cs="Courier New"/>
                <w:b/>
                <w:sz w:val="20"/>
                <w:szCs w:val="20"/>
              </w:rPr>
            </w:pPr>
          </w:p>
          <w:p w14:paraId="6A59BC77" w14:textId="77777777" w:rsidR="00B147FA" w:rsidRPr="00B147FA" w:rsidRDefault="00B147FA" w:rsidP="00B147FA">
            <w:pPr>
              <w:pStyle w:val="Bezodstpw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FA01DC4" w14:textId="77777777" w:rsidR="00B147FA" w:rsidRPr="00B147FA" w:rsidRDefault="00B147FA" w:rsidP="00B147FA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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ab/>
              <w:t xml:space="preserve"> 12 miesięcy*</w:t>
            </w:r>
          </w:p>
          <w:p w14:paraId="0CA29756" w14:textId="01E07BB9" w:rsidR="00B147FA" w:rsidRDefault="00B147FA" w:rsidP="00B147FA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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ab/>
              <w:t xml:space="preserve"> 24 miesięcy*</w:t>
            </w:r>
          </w:p>
          <w:p w14:paraId="418012C2" w14:textId="0511497B" w:rsidR="00F8106D" w:rsidRDefault="00F8106D" w:rsidP="00F8106D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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ab/>
              <w:t xml:space="preserve"> </w:t>
            </w:r>
            <w:r>
              <w:rPr>
                <w:rFonts w:ascii="Verdana" w:hAnsi="Verdana" w:cs="Arial"/>
                <w:b/>
                <w:iCs/>
                <w:sz w:val="20"/>
                <w:szCs w:val="20"/>
              </w:rPr>
              <w:t xml:space="preserve">36 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miesięcy*</w:t>
            </w:r>
          </w:p>
          <w:p w14:paraId="1BF72042" w14:textId="77777777" w:rsidR="00F8106D" w:rsidRPr="00B147FA" w:rsidRDefault="00F8106D" w:rsidP="00B147FA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</w:p>
          <w:p w14:paraId="54947B62" w14:textId="77777777" w:rsidR="008E0B74" w:rsidRPr="0070437E" w:rsidRDefault="008E0B74" w:rsidP="00A5545D">
            <w:pPr>
              <w:ind w:left="152"/>
              <w:jc w:val="center"/>
              <w:rPr>
                <w:rFonts w:ascii="Verdana" w:hAnsi="Verdana" w:cs="Courier New"/>
                <w:b/>
                <w:sz w:val="16"/>
                <w:szCs w:val="16"/>
              </w:rPr>
            </w:pPr>
          </w:p>
        </w:tc>
      </w:tr>
      <w:tr w:rsidR="0009534E" w:rsidRPr="003139EB" w14:paraId="1DB2341D" w14:textId="77777777" w:rsidTr="002872DA">
        <w:trPr>
          <w:trHeight w:val="582"/>
          <w:jc w:val="right"/>
        </w:trPr>
        <w:tc>
          <w:tcPr>
            <w:tcW w:w="704" w:type="dxa"/>
            <w:vAlign w:val="center"/>
          </w:tcPr>
          <w:p w14:paraId="581A0A3D" w14:textId="77777777" w:rsidR="0009534E" w:rsidRDefault="0009534E" w:rsidP="0009534E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F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A079E59" w14:textId="77777777" w:rsidR="0009534E" w:rsidRPr="0009534E" w:rsidRDefault="0009534E" w:rsidP="0009534E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09534E">
              <w:rPr>
                <w:rFonts w:ascii="Verdana" w:hAnsi="Verdana"/>
                <w:b/>
                <w:sz w:val="20"/>
                <w:szCs w:val="20"/>
              </w:rPr>
              <w:t xml:space="preserve">Producent  i typ / model </w:t>
            </w:r>
          </w:p>
          <w:p w14:paraId="1152B485" w14:textId="77777777" w:rsidR="0009534E" w:rsidRPr="0009534E" w:rsidRDefault="0009534E" w:rsidP="0009534E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09534E">
              <w:rPr>
                <w:rFonts w:ascii="Verdana" w:hAnsi="Verdana"/>
                <w:b/>
                <w:sz w:val="20"/>
                <w:szCs w:val="20"/>
              </w:rPr>
              <w:t xml:space="preserve">proponowanego urządzenia </w:t>
            </w:r>
          </w:p>
        </w:tc>
        <w:tc>
          <w:tcPr>
            <w:tcW w:w="2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41348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  <w:p w14:paraId="44C47724" w14:textId="77777777" w:rsidR="0009534E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Producent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 </w:t>
            </w:r>
          </w:p>
          <w:p w14:paraId="401B6C95" w14:textId="77777777" w:rsidR="0009534E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</w:p>
          <w:p w14:paraId="7721550F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…………………………………….</w:t>
            </w:r>
          </w:p>
          <w:p w14:paraId="54C924D9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>
              <w:rPr>
                <w:rFonts w:ascii="Verdana" w:hAnsi="Verdana"/>
                <w:sz w:val="10"/>
                <w:szCs w:val="10"/>
              </w:rPr>
              <w:t xml:space="preserve">         </w:t>
            </w:r>
            <w:r w:rsidRPr="002A2075">
              <w:rPr>
                <w:rFonts w:ascii="Verdana" w:hAnsi="Verdana"/>
                <w:sz w:val="10"/>
                <w:szCs w:val="10"/>
              </w:rPr>
              <w:t xml:space="preserve">  (wypełnia Wykonawca)</w:t>
            </w:r>
          </w:p>
          <w:p w14:paraId="4397712C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proponowanego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urządzenia</w:t>
            </w:r>
          </w:p>
          <w:p w14:paraId="23DD84BF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  <w:p w14:paraId="043A4C1D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typ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/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model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…………………………………..</w:t>
            </w:r>
          </w:p>
          <w:p w14:paraId="4B8694E7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/>
                <w:sz w:val="10"/>
                <w:szCs w:val="10"/>
              </w:rPr>
              <w:t xml:space="preserve">           </w:t>
            </w:r>
            <w:r>
              <w:rPr>
                <w:rFonts w:ascii="Verdana" w:hAnsi="Verdana"/>
                <w:sz w:val="10"/>
                <w:szCs w:val="10"/>
              </w:rPr>
              <w:t xml:space="preserve">  </w:t>
            </w:r>
            <w:r w:rsidRPr="002A2075">
              <w:rPr>
                <w:rFonts w:ascii="Verdana" w:hAnsi="Verdana"/>
                <w:sz w:val="10"/>
                <w:szCs w:val="10"/>
              </w:rPr>
              <w:t xml:space="preserve"> (wypełnia Wykonawca)</w:t>
            </w:r>
          </w:p>
          <w:p w14:paraId="050B4DBE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lastRenderedPageBreak/>
              <w:t>proponowanego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urządzenia</w:t>
            </w:r>
          </w:p>
        </w:tc>
      </w:tr>
    </w:tbl>
    <w:p w14:paraId="5885F7F4" w14:textId="77777777" w:rsidR="008E0B74" w:rsidRDefault="008E0B74" w:rsidP="008E0B74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2686270E" w14:textId="77777777" w:rsidR="00B147FA" w:rsidRPr="00D01DDB" w:rsidRDefault="00B147FA" w:rsidP="00B147FA">
      <w:pPr>
        <w:spacing w:after="0" w:line="256" w:lineRule="auto"/>
        <w:jc w:val="both"/>
        <w:rPr>
          <w:rFonts w:eastAsia="Calibri" w:cstheme="minorHAnsi"/>
          <w:b/>
          <w:color w:val="FF0000"/>
          <w:sz w:val="20"/>
          <w:szCs w:val="20"/>
        </w:rPr>
      </w:pPr>
      <w:r w:rsidRPr="00D01DDB">
        <w:rPr>
          <w:rFonts w:eastAsia="Calibri" w:cstheme="minorHAnsi"/>
          <w:b/>
          <w:color w:val="FF0000"/>
          <w:sz w:val="20"/>
          <w:szCs w:val="20"/>
        </w:rPr>
        <w:t xml:space="preserve">* Zaznaczyć właściwe </w:t>
      </w:r>
    </w:p>
    <w:p w14:paraId="03950EA5" w14:textId="77777777" w:rsidR="00B147FA" w:rsidRDefault="00B147FA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</w:p>
    <w:p w14:paraId="085F7928" w14:textId="77777777" w:rsidR="00B147FA" w:rsidRPr="00D01DDB" w:rsidRDefault="00B147FA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 w:rsidRPr="00D01DDB">
        <w:rPr>
          <w:rFonts w:eastAsia="Calibri" w:cstheme="minorHAnsi"/>
          <w:b/>
          <w:sz w:val="20"/>
          <w:szCs w:val="20"/>
        </w:rPr>
        <w:t xml:space="preserve">UWAGA!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1B7A343" w14:textId="275DC56F" w:rsidR="00B147FA" w:rsidRDefault="00B147FA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 w:rsidRPr="00D01DDB">
        <w:rPr>
          <w:rFonts w:eastAsia="Calibri" w:cstheme="minorHAnsi"/>
          <w:b/>
          <w:sz w:val="20"/>
          <w:szCs w:val="20"/>
        </w:rPr>
        <w:t xml:space="preserve">W przypadku nie wskazania (nie zaznaczenia) </w:t>
      </w:r>
      <w:r>
        <w:rPr>
          <w:rFonts w:eastAsia="Calibri" w:cstheme="minorHAnsi"/>
          <w:b/>
          <w:sz w:val="20"/>
          <w:szCs w:val="20"/>
        </w:rPr>
        <w:t>okresu gwarancji</w:t>
      </w:r>
      <w:r w:rsidRPr="00D01DDB">
        <w:rPr>
          <w:rFonts w:eastAsia="Calibri" w:cstheme="minorHAnsi"/>
          <w:b/>
          <w:sz w:val="20"/>
          <w:szCs w:val="20"/>
        </w:rPr>
        <w:t xml:space="preserve"> przyjmuje się, że Wykonawca </w:t>
      </w:r>
      <w:r>
        <w:rPr>
          <w:rFonts w:eastAsia="Calibri" w:cstheme="minorHAnsi"/>
          <w:b/>
          <w:sz w:val="20"/>
          <w:szCs w:val="20"/>
        </w:rPr>
        <w:t xml:space="preserve">oferuje okres gwarancji  12 miesięcy ( </w:t>
      </w:r>
      <w:r w:rsidRPr="00D01DDB">
        <w:rPr>
          <w:rFonts w:eastAsia="Calibri" w:cstheme="minorHAnsi"/>
          <w:b/>
          <w:sz w:val="20"/>
          <w:szCs w:val="20"/>
        </w:rPr>
        <w:t>od daty zawarcia umowy</w:t>
      </w:r>
      <w:r>
        <w:rPr>
          <w:rFonts w:eastAsia="Calibri" w:cstheme="minorHAnsi"/>
          <w:b/>
          <w:sz w:val="20"/>
          <w:szCs w:val="20"/>
        </w:rPr>
        <w:t>)</w:t>
      </w:r>
      <w:r w:rsidRPr="00D01DDB">
        <w:rPr>
          <w:rFonts w:eastAsia="Calibri" w:cstheme="minorHAnsi"/>
          <w:b/>
          <w:sz w:val="20"/>
          <w:szCs w:val="20"/>
        </w:rPr>
        <w:t xml:space="preserve"> przyznając tym samym Wykonawcy 0 pkt. </w:t>
      </w:r>
    </w:p>
    <w:p w14:paraId="7B89404D" w14:textId="77777777" w:rsidR="00F8106D" w:rsidRDefault="00F8106D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</w:p>
    <w:p w14:paraId="536BF4E3" w14:textId="397FD15F" w:rsidR="00F8106D" w:rsidRPr="00F8106D" w:rsidRDefault="00F8106D" w:rsidP="00B147FA">
      <w:pPr>
        <w:spacing w:after="0" w:line="256" w:lineRule="auto"/>
        <w:jc w:val="both"/>
        <w:rPr>
          <w:rFonts w:eastAsia="Calibri" w:cstheme="minorHAnsi"/>
          <w:b/>
          <w:color w:val="FF0000"/>
          <w:sz w:val="20"/>
          <w:szCs w:val="20"/>
        </w:rPr>
      </w:pPr>
      <w:r w:rsidRPr="00F8106D">
        <w:rPr>
          <w:rFonts w:eastAsia="Calibri" w:cstheme="minorHAnsi"/>
          <w:b/>
          <w:color w:val="FF0000"/>
          <w:sz w:val="20"/>
          <w:szCs w:val="20"/>
        </w:rPr>
        <w:t xml:space="preserve">** Wypełnia Wykonawca </w:t>
      </w:r>
    </w:p>
    <w:p w14:paraId="778FF51C" w14:textId="53600990" w:rsidR="00F8106D" w:rsidRDefault="00F8106D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>
        <w:rPr>
          <w:rFonts w:eastAsia="Calibri" w:cstheme="minorHAnsi"/>
          <w:b/>
          <w:sz w:val="20"/>
          <w:szCs w:val="20"/>
        </w:rPr>
        <w:t xml:space="preserve">W przypadku nie wpisania bądź nie podanie terminu dostawy, Zamawiający przyjmie, że Wykonawca oferuje termin dostawy 10 tygodni </w:t>
      </w:r>
      <w:r w:rsidRPr="00D01DDB">
        <w:rPr>
          <w:rFonts w:eastAsia="Calibri" w:cstheme="minorHAnsi"/>
          <w:b/>
          <w:sz w:val="20"/>
          <w:szCs w:val="20"/>
        </w:rPr>
        <w:t>przyznając tym samym Wykonawcy 0 pkt.</w:t>
      </w:r>
    </w:p>
    <w:p w14:paraId="0CFF0FDE" w14:textId="77777777" w:rsidR="008E0B74" w:rsidRDefault="008E0B74" w:rsidP="008E0B74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301078EA" w14:textId="77777777" w:rsidR="008E0B74" w:rsidRDefault="008E0B74" w:rsidP="008E0B74">
      <w:pPr>
        <w:pStyle w:val="Bezodstpw1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61BB8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961BB8">
        <w:rPr>
          <w:rFonts w:ascii="Verdana" w:hAnsi="Verdana" w:cs="Arial"/>
          <w:sz w:val="20"/>
          <w:szCs w:val="20"/>
        </w:rPr>
        <w:t>y, że jeste</w:t>
      </w:r>
      <w:r>
        <w:rPr>
          <w:rFonts w:ascii="Verdana" w:hAnsi="Verdana" w:cs="Arial"/>
          <w:sz w:val="20"/>
          <w:szCs w:val="20"/>
        </w:rPr>
        <w:t>m/</w:t>
      </w:r>
      <w:proofErr w:type="spellStart"/>
      <w:r w:rsidRPr="00961BB8">
        <w:rPr>
          <w:rFonts w:ascii="Verdana" w:hAnsi="Verdana" w:cs="Arial"/>
          <w:sz w:val="20"/>
          <w:szCs w:val="20"/>
        </w:rPr>
        <w:t>śmy</w:t>
      </w:r>
      <w:proofErr w:type="spellEnd"/>
      <w:r w:rsidRPr="00961BB8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02FB6481" w14:textId="77777777" w:rsidR="008E0B74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014B64E3" w14:textId="77777777" w:rsidR="008E0B74" w:rsidRDefault="008E0B74" w:rsidP="008E0B74">
      <w:pPr>
        <w:pStyle w:val="Bezodstpw1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B7379B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B7379B">
        <w:rPr>
          <w:rFonts w:ascii="Verdana" w:hAnsi="Verdana" w:cs="Arial"/>
          <w:sz w:val="20"/>
          <w:szCs w:val="20"/>
        </w:rPr>
        <w:t xml:space="preserve">y, że </w:t>
      </w:r>
      <w:r w:rsidRPr="00B36438">
        <w:rPr>
          <w:rFonts w:ascii="Verdana" w:hAnsi="Verdana" w:cs="Arial"/>
          <w:sz w:val="20"/>
          <w:szCs w:val="20"/>
        </w:rPr>
        <w:t>akceptuj</w:t>
      </w:r>
      <w:r>
        <w:rPr>
          <w:rFonts w:ascii="Verdana" w:hAnsi="Verdana" w:cs="Arial"/>
          <w:sz w:val="20"/>
          <w:szCs w:val="20"/>
        </w:rPr>
        <w:t>ę/</w:t>
      </w:r>
      <w:proofErr w:type="spellStart"/>
      <w:r w:rsidRPr="00B36438">
        <w:rPr>
          <w:rFonts w:ascii="Verdana" w:hAnsi="Verdana" w:cs="Arial"/>
          <w:sz w:val="20"/>
          <w:szCs w:val="20"/>
        </w:rPr>
        <w:t>emy</w:t>
      </w:r>
      <w:proofErr w:type="spellEnd"/>
      <w:r w:rsidRPr="00B36438">
        <w:rPr>
          <w:rFonts w:ascii="Verdana" w:hAnsi="Verdana" w:cs="Arial"/>
          <w:sz w:val="20"/>
          <w:szCs w:val="20"/>
        </w:rPr>
        <w:t xml:space="preserve"> bez zastrzeż</w:t>
      </w:r>
      <w:r>
        <w:rPr>
          <w:rFonts w:ascii="Verdana" w:hAnsi="Verdana" w:cs="Arial"/>
          <w:sz w:val="20"/>
          <w:szCs w:val="20"/>
        </w:rPr>
        <w:t>eń wzór umowy przedstawiony w S</w:t>
      </w:r>
      <w:r w:rsidRPr="00B36438">
        <w:rPr>
          <w:rFonts w:ascii="Verdana" w:hAnsi="Verdana" w:cs="Arial"/>
          <w:sz w:val="20"/>
          <w:szCs w:val="20"/>
        </w:rPr>
        <w:t xml:space="preserve">WZ, </w:t>
      </w:r>
      <w:r w:rsidRPr="00B36438">
        <w:rPr>
          <w:rFonts w:ascii="Verdana" w:hAnsi="Verdana"/>
          <w:sz w:val="20"/>
          <w:szCs w:val="20"/>
        </w:rPr>
        <w:t>w przypadku</w:t>
      </w:r>
      <w:r w:rsidRPr="00B36438">
        <w:rPr>
          <w:rFonts w:ascii="Verdana" w:hAnsi="Verdana" w:cs="Arial"/>
          <w:sz w:val="20"/>
          <w:szCs w:val="20"/>
        </w:rPr>
        <w:t xml:space="preserve"> uznania naszej oferty za najkorzystniejszą zobowiązuj</w:t>
      </w:r>
      <w:r>
        <w:rPr>
          <w:rFonts w:ascii="Verdana" w:hAnsi="Verdana" w:cs="Arial"/>
          <w:sz w:val="20"/>
          <w:szCs w:val="20"/>
        </w:rPr>
        <w:t>ę/</w:t>
      </w:r>
      <w:proofErr w:type="spellStart"/>
      <w:r w:rsidRPr="00B36438">
        <w:rPr>
          <w:rFonts w:ascii="Verdana" w:hAnsi="Verdana" w:cs="Arial"/>
          <w:sz w:val="20"/>
          <w:szCs w:val="20"/>
        </w:rPr>
        <w:t>emy</w:t>
      </w:r>
      <w:proofErr w:type="spellEnd"/>
      <w:r w:rsidRPr="00B36438">
        <w:rPr>
          <w:rFonts w:ascii="Verdana" w:hAnsi="Verdana" w:cs="Arial"/>
          <w:sz w:val="20"/>
          <w:szCs w:val="20"/>
        </w:rPr>
        <w:t xml:space="preserve"> się zawrzeć umowę w miejscu i </w:t>
      </w:r>
      <w:r w:rsidR="00F437F9" w:rsidRPr="00B36438">
        <w:rPr>
          <w:rFonts w:ascii="Verdana" w:hAnsi="Verdana" w:cs="Arial"/>
          <w:sz w:val="20"/>
          <w:szCs w:val="20"/>
        </w:rPr>
        <w:t>terminie, jakie</w:t>
      </w:r>
      <w:r w:rsidRPr="00B36438">
        <w:rPr>
          <w:rFonts w:ascii="Verdana" w:hAnsi="Verdana" w:cs="Arial"/>
          <w:sz w:val="20"/>
          <w:szCs w:val="20"/>
        </w:rPr>
        <w:t xml:space="preserve"> zostaną wskazane przez Zamawiającego</w:t>
      </w:r>
      <w:r w:rsidRPr="00F771E6">
        <w:rPr>
          <w:rFonts w:ascii="Verdana" w:hAnsi="Verdana" w:cs="Arial"/>
          <w:sz w:val="20"/>
          <w:szCs w:val="20"/>
        </w:rPr>
        <w:t>.</w:t>
      </w:r>
    </w:p>
    <w:p w14:paraId="4469F889" w14:textId="77777777" w:rsidR="008E0B74" w:rsidRPr="002A5C89" w:rsidRDefault="008E0B74" w:rsidP="008E0B7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307086B7" w14:textId="77777777" w:rsidR="008E0B74" w:rsidRPr="00937542" w:rsidRDefault="008E0B74" w:rsidP="008E0B74">
      <w:pPr>
        <w:pStyle w:val="Bezodstpw1"/>
        <w:numPr>
          <w:ilvl w:val="2"/>
          <w:numId w:val="7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wiadczam/y, że oferuję/</w:t>
      </w:r>
      <w:proofErr w:type="spellStart"/>
      <w:r>
        <w:rPr>
          <w:rFonts w:ascii="Verdana" w:hAnsi="Verdana" w:cs="Arial"/>
          <w:sz w:val="20"/>
          <w:szCs w:val="20"/>
        </w:rPr>
        <w:t>emy</w:t>
      </w:r>
      <w:proofErr w:type="spellEnd"/>
      <w:r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>
        <w:rPr>
          <w:rFonts w:ascii="Verdana" w:hAnsi="Verdana" w:cs="Arial"/>
          <w:sz w:val="20"/>
          <w:szCs w:val="20"/>
        </w:rPr>
        <w:t>:</w:t>
      </w:r>
      <w:r w:rsidRPr="00937542">
        <w:rPr>
          <w:rFonts w:ascii="Verdana" w:hAnsi="Verdana" w:cs="Arial"/>
          <w:sz w:val="20"/>
          <w:szCs w:val="20"/>
        </w:rPr>
        <w:t xml:space="preserve"> </w:t>
      </w:r>
    </w:p>
    <w:p w14:paraId="67ECF73D" w14:textId="77777777" w:rsidR="008E0B74" w:rsidRPr="00937542" w:rsidRDefault="008E0B74" w:rsidP="008E0B74">
      <w:pPr>
        <w:pStyle w:val="Bezodstpw1"/>
        <w:numPr>
          <w:ilvl w:val="0"/>
          <w:numId w:val="26"/>
        </w:numPr>
        <w:spacing w:line="276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5B3E58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5B3E58">
        <w:rPr>
          <w:rStyle w:val="Odwoaniedokomentarza"/>
          <w:rFonts w:ascii="Verdana" w:hAnsi="Verdana"/>
          <w:sz w:val="20"/>
          <w:szCs w:val="20"/>
        </w:rPr>
        <w:t>i w związku z tym nie przedkładamy dokumentów wskazanych w rozdziale V</w:t>
      </w:r>
      <w:r>
        <w:rPr>
          <w:rStyle w:val="Odwoaniedokomentarza"/>
          <w:rFonts w:ascii="Verdana" w:hAnsi="Verdana"/>
          <w:sz w:val="20"/>
          <w:szCs w:val="20"/>
        </w:rPr>
        <w:t>II</w:t>
      </w:r>
      <w:r w:rsidRPr="005B3E58">
        <w:rPr>
          <w:rStyle w:val="Odwoaniedokomentarza"/>
          <w:rFonts w:ascii="Verdana" w:hAnsi="Verdana"/>
          <w:sz w:val="20"/>
          <w:szCs w:val="20"/>
        </w:rPr>
        <w:t xml:space="preserve">  SWZ służących potwierdzeniu równoważności oferowanych przez nas rozwiązań</w:t>
      </w:r>
      <w:r>
        <w:rPr>
          <w:rStyle w:val="Odwoaniedokomentarza"/>
          <w:rFonts w:ascii="Verdana" w:hAnsi="Verdana"/>
          <w:sz w:val="20"/>
          <w:szCs w:val="20"/>
        </w:rPr>
        <w:t>;</w:t>
      </w:r>
    </w:p>
    <w:p w14:paraId="08D5DA6C" w14:textId="77777777" w:rsidR="008E0B74" w:rsidRPr="00937542" w:rsidRDefault="008E0B74" w:rsidP="008E0B74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0F290CFF" w14:textId="77777777" w:rsidR="008E0B74" w:rsidRDefault="008E0B74" w:rsidP="008E0B74">
      <w:pPr>
        <w:pStyle w:val="Bezodstpw1"/>
        <w:numPr>
          <w:ilvl w:val="0"/>
          <w:numId w:val="27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34E4491C" w14:textId="77777777" w:rsidR="008E0B74" w:rsidRDefault="008E0B74" w:rsidP="008E0B74">
      <w:pPr>
        <w:pStyle w:val="Bezodstpw1"/>
        <w:spacing w:line="276" w:lineRule="auto"/>
        <w:ind w:left="901"/>
        <w:jc w:val="both"/>
        <w:rPr>
          <w:rFonts w:ascii="Verdana" w:hAnsi="Verdana" w:cs="Arial"/>
          <w:sz w:val="20"/>
          <w:szCs w:val="20"/>
        </w:rPr>
      </w:pPr>
    </w:p>
    <w:p w14:paraId="34D59309" w14:textId="77777777" w:rsidR="008E0B74" w:rsidRPr="000147E0" w:rsidRDefault="008E0B74" w:rsidP="008E0B74">
      <w:pPr>
        <w:pStyle w:val="Bezodstpw1"/>
        <w:numPr>
          <w:ilvl w:val="4"/>
          <w:numId w:val="7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00768E46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</w:rPr>
        <w:t>…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…………….</w:t>
      </w:r>
      <w:r w:rsidRPr="00937542">
        <w:rPr>
          <w:rFonts w:ascii="Verdana" w:hAnsi="Verdana" w:cs="Arial"/>
          <w:sz w:val="20"/>
          <w:szCs w:val="20"/>
        </w:rPr>
        <w:t>……………………………………………</w:t>
      </w:r>
    </w:p>
    <w:p w14:paraId="5F3CCA47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16"/>
          <w:szCs w:val="16"/>
        </w:rPr>
        <w:t>(należy wskazać produkt lub usługę równoważną do produktu lub usługi opisanej przez Zamawiającego w powyższy sposób).</w:t>
      </w:r>
    </w:p>
    <w:p w14:paraId="3A28DE23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>
        <w:rPr>
          <w:rFonts w:ascii="Verdana" w:hAnsi="Verdana" w:cs="Arial"/>
          <w:sz w:val="20"/>
          <w:szCs w:val="20"/>
        </w:rPr>
        <w:t>VII</w:t>
      </w:r>
      <w:r w:rsidRPr="00DE67F3">
        <w:rPr>
          <w:rFonts w:ascii="Verdana" w:hAnsi="Verdana" w:cs="Arial"/>
          <w:sz w:val="20"/>
          <w:szCs w:val="20"/>
        </w:rPr>
        <w:t xml:space="preserve"> </w:t>
      </w:r>
      <w:r w:rsidR="003463BE">
        <w:rPr>
          <w:rFonts w:ascii="Verdana" w:hAnsi="Verdana" w:cs="Arial"/>
          <w:sz w:val="20"/>
          <w:szCs w:val="20"/>
        </w:rPr>
        <w:t xml:space="preserve">pkt III </w:t>
      </w:r>
      <w:r w:rsidRPr="00DE67F3">
        <w:rPr>
          <w:rFonts w:ascii="Verdana" w:hAnsi="Verdana" w:cs="Arial"/>
          <w:sz w:val="20"/>
          <w:szCs w:val="20"/>
        </w:rPr>
        <w:t xml:space="preserve">SWZ </w:t>
      </w:r>
      <w:r w:rsidRPr="00DE67F3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DE67F3">
        <w:rPr>
          <w:rFonts w:ascii="Verdana" w:hAnsi="Verdana" w:cs="Arial"/>
          <w:sz w:val="20"/>
          <w:szCs w:val="20"/>
        </w:rPr>
        <w:t xml:space="preserve"> tj.:</w:t>
      </w:r>
    </w:p>
    <w:p w14:paraId="4CDEA993" w14:textId="77777777" w:rsidR="008E0B74" w:rsidRDefault="008E0B74" w:rsidP="003A7FA6">
      <w:pPr>
        <w:pStyle w:val="Bezodstpw1"/>
        <w:numPr>
          <w:ilvl w:val="0"/>
          <w:numId w:val="35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>…………………………………….</w:t>
      </w:r>
    </w:p>
    <w:p w14:paraId="151C4379" w14:textId="77777777" w:rsidR="008E0B74" w:rsidRDefault="008E0B74" w:rsidP="003A7FA6">
      <w:pPr>
        <w:pStyle w:val="Bezodstpw1"/>
        <w:numPr>
          <w:ilvl w:val="0"/>
          <w:numId w:val="35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78552EFA" w14:textId="77777777" w:rsidR="008E0B74" w:rsidRPr="00A238AD" w:rsidRDefault="008E0B74" w:rsidP="003A7FA6">
      <w:pPr>
        <w:pStyle w:val="Bezodstpw1"/>
        <w:numPr>
          <w:ilvl w:val="0"/>
          <w:numId w:val="35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76F82B99" w14:textId="77777777" w:rsidR="008E0B74" w:rsidRPr="00EF17EF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color w:val="FF0000"/>
          <w:sz w:val="20"/>
          <w:szCs w:val="20"/>
        </w:rPr>
      </w:pPr>
    </w:p>
    <w:p w14:paraId="29AD734F" w14:textId="77777777" w:rsidR="008E0B74" w:rsidRDefault="008E0B74" w:rsidP="008E0B74">
      <w:pPr>
        <w:pStyle w:val="Bezodstpw1"/>
        <w:numPr>
          <w:ilvl w:val="4"/>
          <w:numId w:val="7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akresie </w:t>
      </w:r>
      <w:r w:rsidRPr="000D17DB">
        <w:rPr>
          <w:rFonts w:ascii="Verdana" w:hAnsi="Verdana"/>
          <w:sz w:val="20"/>
          <w:szCs w:val="20"/>
        </w:rPr>
        <w:t>norm, ocen technicznych, specyfikacji technicznych i systemów referencji</w:t>
      </w:r>
      <w:r>
        <w:rPr>
          <w:rFonts w:ascii="Verdana" w:hAnsi="Verdana"/>
          <w:sz w:val="20"/>
          <w:szCs w:val="20"/>
        </w:rPr>
        <w:t xml:space="preserve"> </w:t>
      </w:r>
      <w:r w:rsidRPr="000D17DB">
        <w:rPr>
          <w:rFonts w:ascii="Verdana" w:hAnsi="Verdana"/>
          <w:sz w:val="20"/>
          <w:szCs w:val="20"/>
        </w:rPr>
        <w:t>technicznych</w:t>
      </w:r>
      <w:r>
        <w:rPr>
          <w:rFonts w:ascii="Verdana" w:hAnsi="Verdana"/>
          <w:sz w:val="20"/>
          <w:szCs w:val="20"/>
        </w:rPr>
        <w:t>…………</w:t>
      </w:r>
      <w:r w:rsidR="006E1BD7">
        <w:rPr>
          <w:rFonts w:ascii="Verdana" w:hAnsi="Verdana"/>
          <w:sz w:val="20"/>
          <w:szCs w:val="20"/>
        </w:rPr>
        <w:t>…………………………………………………………………………..</w:t>
      </w:r>
    </w:p>
    <w:p w14:paraId="7E2D78BC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A238AD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A238AD">
        <w:rPr>
          <w:rFonts w:ascii="Verdana" w:hAnsi="Verdana" w:cs="Arial"/>
          <w:sz w:val="16"/>
          <w:szCs w:val="16"/>
        </w:rPr>
        <w:t>.</w:t>
      </w:r>
    </w:p>
    <w:p w14:paraId="317DB8BD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W związku z tym dołączam/y do Oferty przedmiotowe środki dowodowe, o których mowa w rozdziale VII</w:t>
      </w:r>
      <w:r w:rsidR="003463BE">
        <w:rPr>
          <w:rFonts w:ascii="Verdana" w:hAnsi="Verdana" w:cs="Arial"/>
          <w:sz w:val="20"/>
          <w:szCs w:val="20"/>
        </w:rPr>
        <w:t xml:space="preserve"> pkt III</w:t>
      </w:r>
      <w:r>
        <w:rPr>
          <w:rFonts w:ascii="Verdana" w:hAnsi="Verdana" w:cs="Arial"/>
          <w:sz w:val="20"/>
          <w:szCs w:val="20"/>
        </w:rPr>
        <w:t xml:space="preserve"> SWZ </w:t>
      </w:r>
      <w:r>
        <w:rPr>
          <w:rFonts w:ascii="Verdana" w:hAnsi="Verdana"/>
          <w:sz w:val="20"/>
          <w:szCs w:val="20"/>
        </w:rPr>
        <w:t>udowadniające</w:t>
      </w:r>
      <w:r w:rsidRPr="00353EC1">
        <w:rPr>
          <w:rFonts w:ascii="Verdana" w:hAnsi="Verdana"/>
          <w:sz w:val="20"/>
          <w:szCs w:val="20"/>
        </w:rPr>
        <w:t>, że proponowane rozwiązania w równoważnym stopniu spełniają wymagania określone w opisie przedmiotu zamówienia</w:t>
      </w:r>
      <w:r>
        <w:rPr>
          <w:rFonts w:ascii="Verdana" w:hAnsi="Verdana" w:cs="Arial"/>
          <w:sz w:val="20"/>
          <w:szCs w:val="20"/>
        </w:rPr>
        <w:t xml:space="preserve"> tj.:</w:t>
      </w:r>
    </w:p>
    <w:p w14:paraId="3F24E8A0" w14:textId="77777777" w:rsidR="008E0B74" w:rsidRDefault="008E0B74" w:rsidP="003A7FA6">
      <w:pPr>
        <w:pStyle w:val="Bezodstpw1"/>
        <w:numPr>
          <w:ilvl w:val="0"/>
          <w:numId w:val="36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lastRenderedPageBreak/>
        <w:t>…………………………………….</w:t>
      </w:r>
    </w:p>
    <w:p w14:paraId="05FD2449" w14:textId="77777777" w:rsidR="008E0B74" w:rsidRDefault="008E0B74" w:rsidP="003A7FA6">
      <w:pPr>
        <w:pStyle w:val="Bezodstpw1"/>
        <w:numPr>
          <w:ilvl w:val="0"/>
          <w:numId w:val="36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5B65B60C" w14:textId="77777777" w:rsidR="008E0B74" w:rsidRPr="004F0DAA" w:rsidRDefault="008E0B74" w:rsidP="003A7FA6">
      <w:pPr>
        <w:pStyle w:val="Bezodstpw1"/>
        <w:numPr>
          <w:ilvl w:val="0"/>
          <w:numId w:val="36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6805C6AB" w14:textId="77777777" w:rsidR="008E0B74" w:rsidRDefault="008E0B74" w:rsidP="008E0B7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40A385EF" w14:textId="77777777" w:rsidR="00BD3912" w:rsidRPr="001A0689" w:rsidRDefault="00BD3912" w:rsidP="008E0B7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5C55E64F" w14:textId="77777777" w:rsidR="008E0B74" w:rsidRPr="004704E5" w:rsidRDefault="008E0B74" w:rsidP="008E0B74">
      <w:pPr>
        <w:pStyle w:val="Bezodstpw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amierzam/y p</w:t>
      </w:r>
      <w:r w:rsidRPr="00FB1445">
        <w:rPr>
          <w:rFonts w:ascii="Verdana" w:hAnsi="Verdana" w:cs="Arial"/>
          <w:sz w:val="20"/>
          <w:szCs w:val="20"/>
        </w:rPr>
        <w:t>owierzy</w:t>
      </w:r>
      <w:r>
        <w:rPr>
          <w:rFonts w:ascii="Verdana" w:hAnsi="Verdana" w:cs="Arial"/>
          <w:sz w:val="20"/>
          <w:szCs w:val="20"/>
        </w:rPr>
        <w:t>ć</w:t>
      </w:r>
      <w:r w:rsidRPr="00FB1445">
        <w:rPr>
          <w:rFonts w:ascii="Verdana" w:hAnsi="Verdana" w:cs="Arial"/>
          <w:sz w:val="20"/>
          <w:szCs w:val="20"/>
        </w:rPr>
        <w:t xml:space="preserve"> podwykonawcom</w:t>
      </w:r>
      <w:r>
        <w:rPr>
          <w:rFonts w:ascii="Verdana" w:hAnsi="Verdana" w:cs="Arial"/>
          <w:sz w:val="20"/>
          <w:szCs w:val="20"/>
        </w:rPr>
        <w:t xml:space="preserve"> (o ile są znani) n</w:t>
      </w:r>
      <w:r w:rsidRPr="00FB1445">
        <w:rPr>
          <w:rFonts w:ascii="Verdana" w:hAnsi="Verdana" w:cs="Arial"/>
          <w:sz w:val="20"/>
          <w:szCs w:val="20"/>
        </w:rPr>
        <w:t>astępując</w:t>
      </w:r>
      <w:r>
        <w:rPr>
          <w:rFonts w:ascii="Verdana" w:hAnsi="Verdana" w:cs="Arial"/>
          <w:sz w:val="20"/>
          <w:szCs w:val="20"/>
        </w:rPr>
        <w:t>e części zamówienia</w:t>
      </w:r>
      <w:r w:rsidRPr="00FB1445">
        <w:rPr>
          <w:rFonts w:ascii="Verdana" w:hAnsi="Verdana" w:cs="Arial"/>
          <w:sz w:val="20"/>
          <w:szCs w:val="20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86"/>
        <w:gridCol w:w="4474"/>
      </w:tblGrid>
      <w:tr w:rsidR="008E0B74" w:rsidRPr="00FB3791" w14:paraId="73F86652" w14:textId="77777777" w:rsidTr="004C0D6F">
        <w:trPr>
          <w:trHeight w:val="92"/>
        </w:trPr>
        <w:tc>
          <w:tcPr>
            <w:tcW w:w="4988" w:type="dxa"/>
            <w:shd w:val="clear" w:color="auto" w:fill="C6D9F1" w:themeFill="text2" w:themeFillTint="33"/>
          </w:tcPr>
          <w:p w14:paraId="66713F49" w14:textId="77777777" w:rsidR="008E0B74" w:rsidRPr="00295B7F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  <w:shd w:val="clear" w:color="auto" w:fill="C6D9F1" w:themeFill="text2" w:themeFillTint="33"/>
          </w:tcPr>
          <w:p w14:paraId="2195C483" w14:textId="77777777" w:rsidR="008E0B74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/>
                <w:b/>
                <w:sz w:val="18"/>
                <w:szCs w:val="18"/>
              </w:rPr>
              <w:t>Zakres rzeczowy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14:paraId="09A0AC23" w14:textId="77777777" w:rsidR="008E0B74" w:rsidRPr="00295B7F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8E0B74" w:rsidRPr="00FB3791" w14:paraId="7436A522" w14:textId="77777777" w:rsidTr="00C90953">
        <w:trPr>
          <w:trHeight w:val="92"/>
        </w:trPr>
        <w:tc>
          <w:tcPr>
            <w:tcW w:w="4988" w:type="dxa"/>
          </w:tcPr>
          <w:p w14:paraId="1B7A4D0E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3DEACFE7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8E0B74" w:rsidRPr="00FB3791" w14:paraId="2F338221" w14:textId="77777777" w:rsidTr="00C90953">
        <w:trPr>
          <w:trHeight w:val="92"/>
        </w:trPr>
        <w:tc>
          <w:tcPr>
            <w:tcW w:w="4988" w:type="dxa"/>
          </w:tcPr>
          <w:p w14:paraId="6F6A0FD8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52EED378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613F62A" w14:textId="77777777" w:rsidR="008E0B74" w:rsidRPr="0031769A" w:rsidRDefault="008E0B74" w:rsidP="008E0B74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6D7A2B8" w14:textId="77777777" w:rsidR="008E0B74" w:rsidRPr="00895C19" w:rsidRDefault="008E0B74" w:rsidP="008E0B74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Oświadczam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895C19">
        <w:rPr>
          <w:rFonts w:ascii="Verdana" w:hAnsi="Verdana" w:cs="Arial"/>
          <w:sz w:val="20"/>
          <w:szCs w:val="20"/>
        </w:rPr>
        <w:t xml:space="preserve">, że informacje </w:t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(</w:t>
      </w:r>
      <w:r w:rsidRPr="00895C19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895C19">
        <w:rPr>
          <w:rFonts w:ascii="Verdana" w:hAnsi="Verdana" w:cs="Arial"/>
          <w:sz w:val="20"/>
          <w:szCs w:val="20"/>
        </w:rPr>
        <w:t xml:space="preserve">zawarte </w:t>
      </w:r>
      <w:r>
        <w:rPr>
          <w:rFonts w:ascii="Verdana" w:hAnsi="Verdana" w:cs="Arial"/>
          <w:sz w:val="20"/>
          <w:szCs w:val="20"/>
        </w:rPr>
        <w:br/>
      </w:r>
      <w:r w:rsidRPr="00895C19">
        <w:rPr>
          <w:rFonts w:ascii="Verdana" w:hAnsi="Verdana" w:cs="Arial"/>
          <w:sz w:val="20"/>
          <w:szCs w:val="20"/>
        </w:rPr>
        <w:t xml:space="preserve">w następujących dokumentach/plikach: </w:t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bookmarkEnd w:id="1"/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895C19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98A312E" w14:textId="77777777" w:rsidR="008E0B74" w:rsidRPr="00895C19" w:rsidRDefault="008E0B74" w:rsidP="008E0B74">
      <w:pPr>
        <w:pStyle w:val="Bezodstpw1"/>
        <w:spacing w:line="276" w:lineRule="auto"/>
        <w:ind w:left="181"/>
        <w:rPr>
          <w:rFonts w:ascii="Verdana" w:hAnsi="Verdana" w:cs="Arial"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58D7E5E" w14:textId="77777777" w:rsidR="008E0B74" w:rsidRPr="00895C19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95C19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203588A8" w14:textId="77777777" w:rsidR="008E0B74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895C19">
        <w:rPr>
          <w:rFonts w:ascii="Verdana" w:hAnsi="Verdana" w:cs="Arial"/>
          <w:sz w:val="20"/>
          <w:szCs w:val="20"/>
          <w:u w:val="single"/>
        </w:rPr>
        <w:t xml:space="preserve">Jednocześnie </w:t>
      </w:r>
      <w:r>
        <w:rPr>
          <w:rFonts w:ascii="Verdana" w:hAnsi="Verdana" w:cs="Arial"/>
          <w:sz w:val="20"/>
          <w:szCs w:val="20"/>
          <w:u w:val="single"/>
        </w:rPr>
        <w:t>informuję/</w:t>
      </w:r>
      <w:proofErr w:type="spellStart"/>
      <w:r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>
        <w:rPr>
          <w:rFonts w:ascii="Verdana" w:hAnsi="Verdana" w:cs="Arial"/>
          <w:sz w:val="20"/>
          <w:szCs w:val="20"/>
          <w:u w:val="single"/>
        </w:rPr>
        <w:t xml:space="preserve">, iż </w:t>
      </w:r>
      <w:r w:rsidRPr="00895C19">
        <w:rPr>
          <w:rFonts w:ascii="Verdana" w:hAnsi="Verdana" w:cs="Arial"/>
          <w:sz w:val="20"/>
          <w:szCs w:val="20"/>
          <w:u w:val="single"/>
        </w:rPr>
        <w:t>wykaz</w:t>
      </w:r>
      <w:r>
        <w:rPr>
          <w:rFonts w:ascii="Verdana" w:hAnsi="Verdana" w:cs="Arial"/>
          <w:sz w:val="20"/>
          <w:szCs w:val="20"/>
          <w:u w:val="single"/>
        </w:rPr>
        <w:t>ani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, </w:t>
      </w:r>
      <w:r>
        <w:rPr>
          <w:rFonts w:ascii="Verdana" w:hAnsi="Verdana" w:cs="Arial"/>
          <w:sz w:val="20"/>
          <w:szCs w:val="20"/>
          <w:u w:val="single"/>
        </w:rPr>
        <w:t>ż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 zastrzeżone informacje stanowią tajemnicę przedsiębiorstwa </w:t>
      </w:r>
      <w:r>
        <w:rPr>
          <w:rFonts w:ascii="Verdana" w:hAnsi="Verdana" w:cs="Arial"/>
          <w:sz w:val="20"/>
          <w:szCs w:val="20"/>
          <w:u w:val="single"/>
        </w:rPr>
        <w:t>zostały przeze mnie/nas dołączone do Oferty w pliku pn. „……………………..”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i/>
          <w:sz w:val="20"/>
          <w:szCs w:val="20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(Wykonawca informację, iż zastrzeżone informacje stanowią tajemnicę przedsiębiorstwa, wykazuje </w:t>
      </w:r>
      <w:r>
        <w:rPr>
          <w:rFonts w:ascii="Verdana" w:hAnsi="Verdana" w:cs="Arial"/>
          <w:sz w:val="16"/>
          <w:szCs w:val="16"/>
        </w:rPr>
        <w:t>w ww. dokumencie).</w:t>
      </w:r>
    </w:p>
    <w:p w14:paraId="40C86AD3" w14:textId="77777777" w:rsidR="008E0B74" w:rsidRPr="00895C19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i/>
          <w:sz w:val="20"/>
          <w:szCs w:val="20"/>
        </w:rPr>
      </w:pPr>
    </w:p>
    <w:p w14:paraId="63B6F9AA" w14:textId="77777777" w:rsidR="008E0B74" w:rsidRPr="0031769A" w:rsidRDefault="008E0B74" w:rsidP="008E0B74">
      <w:pPr>
        <w:pStyle w:val="Bezodstpw1"/>
        <w:numPr>
          <w:ilvl w:val="2"/>
          <w:numId w:val="7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>
        <w:rPr>
          <w:rFonts w:ascii="Verdana" w:hAnsi="Verdana" w:cs="Arial"/>
          <w:sz w:val="20"/>
          <w:szCs w:val="20"/>
        </w:rPr>
        <w:t>uPzp</w:t>
      </w:r>
      <w:proofErr w:type="spellEnd"/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świadczam/y, że wybór mojej/naszej oferty </w:t>
      </w:r>
      <w:r>
        <w:rPr>
          <w:rFonts w:ascii="Verdana" w:hAnsi="Verdana"/>
          <w:b/>
          <w:sz w:val="20"/>
          <w:szCs w:val="20"/>
        </w:rPr>
        <w:t>będzie / nie </w:t>
      </w:r>
      <w:r w:rsidRPr="00A369AF">
        <w:rPr>
          <w:rFonts w:ascii="Verdana" w:hAnsi="Verdana"/>
          <w:b/>
          <w:sz w:val="20"/>
          <w:szCs w:val="20"/>
        </w:rPr>
        <w:t>będzie</w:t>
      </w:r>
      <w:r>
        <w:rPr>
          <w:rStyle w:val="Odwoanieprzypisudolnego"/>
          <w:rFonts w:ascii="Verdana" w:hAnsi="Verdana"/>
          <w:b/>
          <w:sz w:val="20"/>
          <w:szCs w:val="20"/>
        </w:rPr>
        <w:footnoteReference w:id="5"/>
      </w:r>
      <w:r>
        <w:rPr>
          <w:rFonts w:ascii="Verdana" w:hAnsi="Verdana"/>
          <w:sz w:val="20"/>
          <w:szCs w:val="20"/>
          <w:vertAlign w:val="superscript"/>
        </w:rPr>
        <w:t xml:space="preserve"> </w:t>
      </w:r>
      <w:r>
        <w:rPr>
          <w:rFonts w:ascii="Verdana" w:hAnsi="Verdana"/>
          <w:sz w:val="20"/>
          <w:szCs w:val="20"/>
        </w:rPr>
        <w:t xml:space="preserve"> prowadził do powstania u </w:t>
      </w:r>
      <w:r w:rsidRPr="00A369AF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A369AF">
        <w:rPr>
          <w:rFonts w:ascii="Verdana" w:hAnsi="Verdana" w:cs="Arial"/>
          <w:spacing w:val="4"/>
          <w:sz w:val="20"/>
        </w:rPr>
        <w:t xml:space="preserve">zgodnie z przepisami </w:t>
      </w:r>
      <w:r>
        <w:rPr>
          <w:rFonts w:ascii="Verdana" w:hAnsi="Verdana" w:cs="Arial"/>
          <w:spacing w:val="4"/>
          <w:sz w:val="20"/>
        </w:rPr>
        <w:t xml:space="preserve">ustawy </w:t>
      </w:r>
      <w:r w:rsidRPr="00A369AF">
        <w:rPr>
          <w:rFonts w:ascii="Verdana" w:hAnsi="Verdana" w:cs="Arial"/>
          <w:spacing w:val="4"/>
          <w:sz w:val="20"/>
        </w:rPr>
        <w:t>o podatku od towarów i usług</w:t>
      </w:r>
      <w:r>
        <w:rPr>
          <w:rFonts w:ascii="Verdana" w:hAnsi="Verdana" w:cs="Arial"/>
          <w:spacing w:val="4"/>
          <w:sz w:val="20"/>
        </w:rPr>
        <w:t>.</w:t>
      </w:r>
    </w:p>
    <w:p w14:paraId="7D94E6DD" w14:textId="77777777" w:rsidR="008E0B74" w:rsidRPr="0031769A" w:rsidRDefault="008E0B74" w:rsidP="008E0B74">
      <w:pPr>
        <w:pStyle w:val="Bezodstpw1"/>
        <w:spacing w:line="276" w:lineRule="auto"/>
        <w:ind w:left="199"/>
        <w:jc w:val="both"/>
        <w:rPr>
          <w:rFonts w:ascii="Verdana" w:hAnsi="Verdana" w:cs="Arial"/>
          <w:sz w:val="20"/>
          <w:szCs w:val="20"/>
        </w:rPr>
      </w:pPr>
    </w:p>
    <w:p w14:paraId="5469B301" w14:textId="77777777" w:rsidR="008E0B74" w:rsidRPr="0031769A" w:rsidRDefault="008E0B74" w:rsidP="008E0B74">
      <w:pPr>
        <w:pStyle w:val="Bezodstpw1"/>
        <w:numPr>
          <w:ilvl w:val="2"/>
          <w:numId w:val="7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31769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31769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31769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6"/>
      </w:r>
      <w:r w:rsidRPr="0031769A">
        <w:rPr>
          <w:rFonts w:ascii="Verdana" w:hAnsi="Verdana" w:cs="Arial"/>
          <w:sz w:val="20"/>
          <w:szCs w:val="20"/>
        </w:rPr>
        <w:t>:</w:t>
      </w:r>
    </w:p>
    <w:p w14:paraId="76051DFA" w14:textId="77777777" w:rsidR="008E0B74" w:rsidRDefault="008E0B74" w:rsidP="003A7FA6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95C19">
        <w:rPr>
          <w:rFonts w:ascii="Verdana" w:hAnsi="Verdana" w:cs="Arial"/>
          <w:spacing w:val="4"/>
          <w:sz w:val="20"/>
          <w:szCs w:val="20"/>
        </w:rPr>
        <w:t>nazwę (rodzaj) towaru lub usługi, których dostawa lub świadczenie będą prowadziły do powstania obowiązku podatkowego</w:t>
      </w:r>
      <w:r>
        <w:rPr>
          <w:rFonts w:ascii="Verdana" w:hAnsi="Verdana" w:cs="Arial"/>
          <w:spacing w:val="4"/>
          <w:sz w:val="20"/>
          <w:szCs w:val="20"/>
        </w:rPr>
        <w:t xml:space="preserve">: </w:t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</w:p>
    <w:p w14:paraId="3D5C003F" w14:textId="77777777" w:rsidR="008E0B74" w:rsidRDefault="008E0B74" w:rsidP="003A7FA6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2" w:name="_Hlk62749159"/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bookmarkEnd w:id="2"/>
    </w:p>
    <w:p w14:paraId="0D82579E" w14:textId="77777777" w:rsidR="008E0B74" w:rsidRDefault="008E0B74" w:rsidP="003A7FA6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4B658C">
        <w:rPr>
          <w:rFonts w:ascii="Verdana" w:hAnsi="Verdana" w:cs="Arial"/>
          <w:sz w:val="20"/>
          <w:szCs w:val="20"/>
        </w:rPr>
        <w:tab/>
      </w:r>
      <w:r w:rsidRPr="004B658C">
        <w:rPr>
          <w:rFonts w:ascii="Verdana" w:hAnsi="Verdana" w:cs="Arial"/>
          <w:sz w:val="20"/>
          <w:szCs w:val="20"/>
        </w:rPr>
        <w:tab/>
      </w:r>
      <w:r w:rsidRPr="004B658C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</w:p>
    <w:p w14:paraId="5C67FCFF" w14:textId="77777777" w:rsidR="008E0B74" w:rsidRPr="00EE7C00" w:rsidRDefault="008E0B74" w:rsidP="008E0B74">
      <w:pPr>
        <w:pStyle w:val="Bezodstpw1"/>
        <w:tabs>
          <w:tab w:val="num" w:pos="720"/>
        </w:tabs>
        <w:spacing w:line="276" w:lineRule="auto"/>
        <w:ind w:left="198"/>
        <w:jc w:val="both"/>
        <w:rPr>
          <w:rFonts w:ascii="Verdana" w:hAnsi="Verdana" w:cs="Arial"/>
          <w:sz w:val="20"/>
          <w:szCs w:val="20"/>
        </w:rPr>
      </w:pPr>
    </w:p>
    <w:p w14:paraId="1C61B01C" w14:textId="77777777" w:rsidR="008E0B74" w:rsidRPr="0031769A" w:rsidRDefault="008E0B74" w:rsidP="008E0B74">
      <w:pPr>
        <w:pStyle w:val="Bezodstpw1"/>
        <w:numPr>
          <w:ilvl w:val="2"/>
          <w:numId w:val="7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70ACA">
        <w:rPr>
          <w:rFonts w:ascii="Verdana" w:hAnsi="Verdana" w:cs="Verdana"/>
          <w:sz w:val="20"/>
          <w:szCs w:val="20"/>
        </w:rPr>
        <w:t>Oświadczam/y</w:t>
      </w:r>
      <w:r>
        <w:rPr>
          <w:rFonts w:ascii="Verdana" w:hAnsi="Verdana" w:cs="Verdana"/>
          <w:sz w:val="20"/>
          <w:szCs w:val="20"/>
        </w:rPr>
        <w:t>, że jestem/</w:t>
      </w:r>
      <w:proofErr w:type="spellStart"/>
      <w:r>
        <w:rPr>
          <w:rFonts w:ascii="Verdana" w:hAnsi="Verdana" w:cs="Verdana"/>
          <w:sz w:val="20"/>
          <w:szCs w:val="20"/>
        </w:rPr>
        <w:t>śmy</w:t>
      </w:r>
      <w:proofErr w:type="spellEnd"/>
      <w:r>
        <w:rPr>
          <w:rFonts w:ascii="Verdana" w:hAnsi="Verdana" w:cs="Verdana"/>
          <w:sz w:val="20"/>
          <w:szCs w:val="20"/>
        </w:rPr>
        <w:t>:</w:t>
      </w:r>
      <w:r>
        <w:rPr>
          <w:rStyle w:val="Odwoanieprzypisudolnego"/>
          <w:rFonts w:ascii="Verdana" w:hAnsi="Verdana" w:cs="Verdana"/>
          <w:sz w:val="20"/>
          <w:szCs w:val="20"/>
        </w:rPr>
        <w:footnoteReference w:id="7"/>
      </w:r>
    </w:p>
    <w:p w14:paraId="6AADE41B" w14:textId="77777777" w:rsidR="008E0B74" w:rsidRPr="0031769A" w:rsidRDefault="008E0B74" w:rsidP="008E0B74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31769A">
        <w:rPr>
          <w:rStyle w:val="Odwoanieprzypisudolnego"/>
          <w:rFonts w:ascii="Verdana" w:hAnsi="Verdana" w:cs="Verdana"/>
          <w:b/>
          <w:sz w:val="20"/>
          <w:szCs w:val="20"/>
        </w:rPr>
        <w:footnoteReference w:id="8"/>
      </w:r>
    </w:p>
    <w:p w14:paraId="2C14DA05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lastRenderedPageBreak/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FCAF1C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ś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rednie przedsiębiorstwa</w:t>
      </w:r>
    </w:p>
    <w:p w14:paraId="16D68EFB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d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uże przedsiębiorstwo</w:t>
      </w:r>
    </w:p>
    <w:p w14:paraId="4037E370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j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ednoosobowa działalność gospodarcza</w:t>
      </w:r>
    </w:p>
    <w:p w14:paraId="3B1D18A1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soba fizyczna nieprowadząca działalności gospodarczej</w:t>
      </w:r>
    </w:p>
    <w:p w14:paraId="6646A344" w14:textId="77777777" w:rsidR="008E0B74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i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nny rodzaj</w:t>
      </w:r>
    </w:p>
    <w:p w14:paraId="3EF24C2F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</w:p>
    <w:p w14:paraId="706170CD" w14:textId="77777777" w:rsidR="008E0B74" w:rsidRPr="00C6204B" w:rsidRDefault="008E0B74" w:rsidP="008E0B74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6204B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65315E7C" w14:textId="77777777" w:rsidR="008E0B74" w:rsidRDefault="005A4D73" w:rsidP="008E0B74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</w:p>
    <w:p w14:paraId="3202982F" w14:textId="77777777" w:rsidR="008E0B74" w:rsidRDefault="008E0B74" w:rsidP="008E0B74">
      <w:pPr>
        <w:pStyle w:val="Bezodstpw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28951473" w14:textId="77777777" w:rsidR="008E0B74" w:rsidRDefault="008E0B74" w:rsidP="008E0B74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B5A68">
        <w:rPr>
          <w:rFonts w:ascii="Verdana" w:hAnsi="Verdana" w:cs="Arial"/>
          <w:sz w:val="20"/>
          <w:szCs w:val="20"/>
        </w:rPr>
        <w:t xml:space="preserve">Wraz z Formularzem oferty składam/y dokumenty </w:t>
      </w:r>
      <w:r>
        <w:rPr>
          <w:rFonts w:ascii="Verdana" w:hAnsi="Verdana" w:cs="Arial"/>
          <w:sz w:val="20"/>
          <w:szCs w:val="20"/>
        </w:rPr>
        <w:t>wymagane w SWZ</w:t>
      </w:r>
      <w:r w:rsidRPr="007B5A68">
        <w:rPr>
          <w:rFonts w:ascii="Verdana" w:hAnsi="Verdana" w:cs="Arial"/>
          <w:sz w:val="20"/>
          <w:szCs w:val="20"/>
        </w:rPr>
        <w:t>.</w:t>
      </w:r>
    </w:p>
    <w:p w14:paraId="7A3E3D4A" w14:textId="77777777" w:rsidR="008E0B74" w:rsidRPr="007B5A68" w:rsidRDefault="008E0B74" w:rsidP="008E0B74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</w:p>
    <w:p w14:paraId="40C244F5" w14:textId="77777777" w:rsidR="008E0B74" w:rsidRPr="005250A2" w:rsidRDefault="008E0B74" w:rsidP="008E0B74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DE250E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y</w:t>
      </w:r>
      <w:r w:rsidRPr="00DE250E">
        <w:rPr>
          <w:rFonts w:ascii="Verdana" w:hAnsi="Verdana" w:cs="Arial"/>
          <w:sz w:val="20"/>
          <w:szCs w:val="20"/>
        </w:rPr>
        <w:t xml:space="preserve">, że </w:t>
      </w:r>
      <w:r>
        <w:rPr>
          <w:rFonts w:ascii="Verdana" w:hAnsi="Verdana" w:cs="Arial"/>
          <w:sz w:val="20"/>
          <w:szCs w:val="20"/>
        </w:rPr>
        <w:t xml:space="preserve">zapoznałem/liśmy się z treścią klauzuli informacyjnej, o której mowa </w:t>
      </w:r>
      <w:r>
        <w:rPr>
          <w:rFonts w:ascii="Verdana" w:hAnsi="Verdana" w:cs="Arial"/>
          <w:sz w:val="20"/>
          <w:szCs w:val="20"/>
        </w:rPr>
        <w:br/>
        <w:t xml:space="preserve">w rozdziale III SWZ oraz, że </w:t>
      </w:r>
      <w:r w:rsidRPr="00DE250E">
        <w:rPr>
          <w:rFonts w:ascii="Verdana" w:hAnsi="Verdana" w:cs="Arial"/>
          <w:sz w:val="20"/>
          <w:szCs w:val="20"/>
        </w:rPr>
        <w:t>wypełni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obowiązki informacyjne przewidziane </w:t>
      </w:r>
      <w:r w:rsidR="0063459C"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art. 13 lub art. 14 RODO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DE250E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w celu ubiegania się o udzielenie zamówienia publicznego w niniejszym postępowaniu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0"/>
      </w:r>
      <w:r w:rsidRPr="00DE250E">
        <w:rPr>
          <w:rFonts w:ascii="Verdana" w:hAnsi="Verdana" w:cs="Arial"/>
          <w:sz w:val="20"/>
          <w:szCs w:val="20"/>
        </w:rPr>
        <w:t>.</w:t>
      </w:r>
      <w:r w:rsidRPr="00DE250E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77DC3541" w14:textId="77777777" w:rsidR="008E0B74" w:rsidRDefault="008E0B74" w:rsidP="008E0B7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5F3FF0A" w14:textId="77777777" w:rsidR="008E0B74" w:rsidRPr="006739F8" w:rsidRDefault="008E0B74" w:rsidP="008E0B74">
      <w:pPr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0C8C095D" w14:textId="2C6B57DA" w:rsidR="008E0B74" w:rsidRPr="00F12789" w:rsidRDefault="008E0B74" w:rsidP="008E0B74">
      <w:pPr>
        <w:spacing w:after="0"/>
        <w:ind w:left="1" w:right="-369" w:firstLine="1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F12789">
        <w:rPr>
          <w:rFonts w:ascii="Verdana" w:hAnsi="Verdana"/>
          <w:b/>
          <w:sz w:val="20"/>
          <w:szCs w:val="20"/>
        </w:rPr>
        <w:t>Formularz oferty musi być opatrzony przez osobę</w:t>
      </w:r>
      <w:r w:rsidR="00BD3912">
        <w:rPr>
          <w:rFonts w:ascii="Verdana" w:hAnsi="Verdana"/>
          <w:b/>
          <w:sz w:val="20"/>
          <w:szCs w:val="20"/>
        </w:rPr>
        <w:t>/</w:t>
      </w:r>
      <w:r w:rsidRPr="00F12789">
        <w:rPr>
          <w:rFonts w:ascii="Verdana" w:hAnsi="Verdana"/>
          <w:b/>
          <w:sz w:val="20"/>
          <w:szCs w:val="20"/>
        </w:rPr>
        <w:t>osoby uprawnion</w:t>
      </w:r>
      <w:r w:rsidR="00BD3912">
        <w:rPr>
          <w:rFonts w:ascii="Verdana" w:hAnsi="Verdana"/>
          <w:b/>
          <w:sz w:val="20"/>
          <w:szCs w:val="20"/>
        </w:rPr>
        <w:t>ą/</w:t>
      </w:r>
      <w:r w:rsidRPr="00F12789">
        <w:rPr>
          <w:rFonts w:ascii="Verdana" w:hAnsi="Verdana"/>
          <w:b/>
          <w:sz w:val="20"/>
          <w:szCs w:val="20"/>
        </w:rPr>
        <w:t>e do reprezentowania Wykonawcy</w:t>
      </w:r>
      <w:r w:rsidR="00BD3912">
        <w:rPr>
          <w:rFonts w:ascii="Verdana" w:hAnsi="Verdana"/>
          <w:b/>
          <w:sz w:val="20"/>
          <w:szCs w:val="20"/>
        </w:rPr>
        <w:t>/Wykonawców</w:t>
      </w:r>
      <w:r w:rsidRPr="00F12789">
        <w:rPr>
          <w:rFonts w:ascii="Verdana" w:hAnsi="Verdana"/>
          <w:b/>
          <w:sz w:val="20"/>
          <w:szCs w:val="20"/>
        </w:rPr>
        <w:t xml:space="preserve"> </w:t>
      </w:r>
      <w:r w:rsidR="00BD3912" w:rsidRPr="00246BA1">
        <w:rPr>
          <w:rFonts w:ascii="Verdana" w:hAnsi="Verdana"/>
          <w:b/>
          <w:sz w:val="20"/>
          <w:szCs w:val="20"/>
        </w:rPr>
        <w:t>wspólnie ubiegając</w:t>
      </w:r>
      <w:r w:rsidR="00BD3912">
        <w:rPr>
          <w:rFonts w:ascii="Verdana" w:hAnsi="Verdana"/>
          <w:b/>
          <w:sz w:val="20"/>
          <w:szCs w:val="20"/>
        </w:rPr>
        <w:t>ych</w:t>
      </w:r>
      <w:r w:rsidR="00BD3912" w:rsidRPr="00246BA1">
        <w:rPr>
          <w:rFonts w:ascii="Verdana" w:hAnsi="Verdana"/>
          <w:b/>
          <w:sz w:val="20"/>
          <w:szCs w:val="20"/>
        </w:rPr>
        <w:t xml:space="preserve"> się o zamówienie</w:t>
      </w:r>
      <w:r w:rsidR="00BD3912" w:rsidRPr="00F12789">
        <w:rPr>
          <w:rFonts w:ascii="Verdana" w:hAnsi="Verdana"/>
          <w:b/>
          <w:sz w:val="20"/>
          <w:szCs w:val="20"/>
        </w:rPr>
        <w:t xml:space="preserve"> </w:t>
      </w:r>
      <w:r w:rsidRPr="00F12789">
        <w:rPr>
          <w:rFonts w:ascii="Verdana" w:hAnsi="Verdana"/>
          <w:b/>
          <w:sz w:val="20"/>
          <w:szCs w:val="20"/>
        </w:rPr>
        <w:t>kwalifikowanym podpisem elektronicznym lub podpisem zaufanym, lub podpisem osobistym</w:t>
      </w:r>
      <w:r w:rsidR="00B147FA">
        <w:rPr>
          <w:rFonts w:ascii="Verdana" w:hAnsi="Verdana"/>
          <w:b/>
          <w:sz w:val="20"/>
          <w:szCs w:val="20"/>
        </w:rPr>
        <w:t xml:space="preserve"> (e-dowód)</w:t>
      </w:r>
      <w:r w:rsidRPr="00F12789">
        <w:rPr>
          <w:rFonts w:ascii="Verdana" w:hAnsi="Verdana"/>
          <w:b/>
          <w:sz w:val="20"/>
          <w:szCs w:val="20"/>
        </w:rPr>
        <w:t>.</w:t>
      </w:r>
    </w:p>
    <w:sectPr w:rsidR="008E0B74" w:rsidRPr="00F12789" w:rsidSect="008E1569">
      <w:footerReference w:type="even" r:id="rId12"/>
      <w:footerReference w:type="default" r:id="rId13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9C0E1" w14:textId="77777777" w:rsidR="00B147FA" w:rsidRDefault="00B147FA">
      <w:r>
        <w:separator/>
      </w:r>
    </w:p>
  </w:endnote>
  <w:endnote w:type="continuationSeparator" w:id="0">
    <w:p w14:paraId="2DC2313E" w14:textId="77777777" w:rsidR="00B147FA" w:rsidRDefault="00B147FA">
      <w:r>
        <w:continuationSeparator/>
      </w:r>
    </w:p>
  </w:endnote>
  <w:endnote w:type="continuationNotice" w:id="1">
    <w:p w14:paraId="1132875D" w14:textId="77777777" w:rsidR="00B147FA" w:rsidRDefault="00B147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2C132" w14:textId="77777777" w:rsidR="00B147FA" w:rsidRDefault="00B147F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A7A9C4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3EC64F" w14:textId="77777777" w:rsidR="00B147FA" w:rsidRDefault="00B147FA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1F4D8E">
          <w:rPr>
            <w:rFonts w:ascii="Verdana" w:hAnsi="Verdana"/>
            <w:noProof/>
            <w:sz w:val="16"/>
            <w:szCs w:val="16"/>
          </w:rPr>
          <w:t>29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Pr="00FA38B1">
          <w:rPr>
            <w:rFonts w:ascii="Verdana" w:hAnsi="Verdana"/>
            <w:sz w:val="16"/>
            <w:szCs w:val="16"/>
          </w:rPr>
          <w:t xml:space="preserve"> | </w:t>
        </w:r>
        <w:r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104AC0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21BF" w14:textId="77777777" w:rsidR="00B147FA" w:rsidRDefault="00B147FA">
      <w:r>
        <w:separator/>
      </w:r>
    </w:p>
  </w:footnote>
  <w:footnote w:type="continuationSeparator" w:id="0">
    <w:p w14:paraId="3FF5A947" w14:textId="77777777" w:rsidR="00B147FA" w:rsidRDefault="00B147FA">
      <w:r>
        <w:continuationSeparator/>
      </w:r>
    </w:p>
  </w:footnote>
  <w:footnote w:type="continuationNotice" w:id="1">
    <w:p w14:paraId="1C552D5A" w14:textId="77777777" w:rsidR="00B147FA" w:rsidRDefault="00B147FA">
      <w:pPr>
        <w:spacing w:after="0" w:line="240" w:lineRule="auto"/>
      </w:pPr>
    </w:p>
  </w:footnote>
  <w:footnote w:id="2">
    <w:p w14:paraId="506B8456" w14:textId="77777777" w:rsidR="00B147FA" w:rsidRPr="00937542" w:rsidRDefault="00B147FA" w:rsidP="008E0B74">
      <w:pPr>
        <w:pStyle w:val="Bezodstpw"/>
        <w:jc w:val="both"/>
        <w:rPr>
          <w:rFonts w:ascii="Verdana" w:hAnsi="Verdana"/>
          <w:i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</w:p>
  </w:footnote>
  <w:footnote w:id="3">
    <w:p w14:paraId="47C0ACA9" w14:textId="77777777" w:rsidR="00B147FA" w:rsidRDefault="00B147FA" w:rsidP="008E0B74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4">
    <w:p w14:paraId="45ACABEE" w14:textId="77777777" w:rsidR="00B147FA" w:rsidRPr="00E17FB3" w:rsidRDefault="00B147FA" w:rsidP="008E0B7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5">
    <w:p w14:paraId="0C4CAFD1" w14:textId="77777777" w:rsidR="00B147FA" w:rsidRPr="00E17FB3" w:rsidRDefault="00B147FA" w:rsidP="008E0B7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6">
    <w:p w14:paraId="75019D0B" w14:textId="77777777" w:rsidR="00B147FA" w:rsidRPr="00E17FB3" w:rsidRDefault="00B147FA" w:rsidP="008E0B74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  <w:p w14:paraId="59F2B112" w14:textId="77777777" w:rsidR="00B147FA" w:rsidRPr="00E17FB3" w:rsidRDefault="00B147FA" w:rsidP="008E0B74">
      <w:pPr>
        <w:pStyle w:val="Tekstprzypisudolnego"/>
        <w:rPr>
          <w:sz w:val="16"/>
          <w:szCs w:val="16"/>
        </w:rPr>
      </w:pPr>
    </w:p>
  </w:footnote>
  <w:footnote w:id="7">
    <w:p w14:paraId="4E7FE5F7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8">
    <w:p w14:paraId="1BA61A30" w14:textId="77777777" w:rsidR="00B147FA" w:rsidRPr="0031769A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4E4754AA" w14:textId="77777777" w:rsidR="00B147FA" w:rsidRPr="0031769A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2187E490" w14:textId="77777777" w:rsidR="00B147FA" w:rsidRPr="0031769A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755823E1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9">
    <w:p w14:paraId="51655816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0">
    <w:p w14:paraId="37F12CD1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3A512C30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3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3A7546"/>
    <w:multiLevelType w:val="multilevel"/>
    <w:tmpl w:val="1F38FE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9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0" w15:restartNumberingAfterBreak="0">
    <w:nsid w:val="1E071B87"/>
    <w:multiLevelType w:val="multilevel"/>
    <w:tmpl w:val="A9B41208"/>
    <w:lvl w:ilvl="0">
      <w:start w:val="2"/>
      <w:numFmt w:val="decimal"/>
      <w:lvlText w:val="%1)"/>
      <w:lvlJc w:val="left"/>
      <w:pPr>
        <w:ind w:left="62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11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2" w15:restartNumberingAfterBreak="0">
    <w:nsid w:val="22320F9B"/>
    <w:multiLevelType w:val="hybridMultilevel"/>
    <w:tmpl w:val="9BB629AA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4CC5A58">
      <w:numFmt w:val="decimal"/>
      <w:lvlText w:val="%9"/>
      <w:lvlJc w:val="left"/>
      <w:pPr>
        <w:ind w:left="6300" w:hanging="360"/>
      </w:pPr>
      <w:rPr>
        <w:rFonts w:hint="default"/>
      </w:rPr>
    </w:lvl>
  </w:abstractNum>
  <w:abstractNum w:abstractNumId="13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76613"/>
    <w:multiLevelType w:val="multilevel"/>
    <w:tmpl w:val="8A7E7870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5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6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17" w15:restartNumberingAfterBreak="0">
    <w:nsid w:val="2BB505DC"/>
    <w:multiLevelType w:val="hybridMultilevel"/>
    <w:tmpl w:val="075CAA0E"/>
    <w:lvl w:ilvl="0" w:tplc="CAD608AE">
      <w:start w:val="1"/>
      <w:numFmt w:val="decimal"/>
      <w:lvlText w:val="1.%1."/>
      <w:lvlJc w:val="left"/>
      <w:pPr>
        <w:ind w:left="1146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A5C06"/>
    <w:multiLevelType w:val="multilevel"/>
    <w:tmpl w:val="1C206F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20" w15:restartNumberingAfterBreak="0">
    <w:nsid w:val="36DC492D"/>
    <w:multiLevelType w:val="multilevel"/>
    <w:tmpl w:val="A7224E5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D36728A"/>
    <w:multiLevelType w:val="hybridMultilevel"/>
    <w:tmpl w:val="27AE8D42"/>
    <w:lvl w:ilvl="0" w:tplc="EC529B54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z w:val="20"/>
        <w:szCs w:val="20"/>
      </w:rPr>
    </w:lvl>
    <w:lvl w:ilvl="1" w:tplc="B98CC626">
      <w:start w:val="1"/>
      <w:numFmt w:val="decimal"/>
      <w:lvlText w:val="%2)"/>
      <w:lvlJc w:val="left"/>
      <w:pPr>
        <w:ind w:left="1440" w:hanging="360"/>
      </w:pPr>
      <w:rPr>
        <w:rFonts w:ascii="Verdana" w:eastAsia="Times New Roman" w:hAnsi="Verdana" w:cs="Arial"/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F667E28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</w:rPr>
    </w:lvl>
    <w:lvl w:ilvl="4" w:tplc="AB80D1E6">
      <w:start w:val="4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B3E7F6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4FF2536E">
      <w:start w:val="1"/>
      <w:numFmt w:val="lowerLetter"/>
      <w:lvlText w:val="%8)"/>
      <w:lvlJc w:val="left"/>
      <w:pPr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5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6" w15:restartNumberingAfterBreak="0">
    <w:nsid w:val="42CD7950"/>
    <w:multiLevelType w:val="hybridMultilevel"/>
    <w:tmpl w:val="7C428F90"/>
    <w:lvl w:ilvl="0" w:tplc="6E9E0FD8">
      <w:start w:val="1"/>
      <w:numFmt w:val="decimal"/>
      <w:lvlText w:val="%1."/>
      <w:lvlJc w:val="left"/>
      <w:pPr>
        <w:ind w:left="1080" w:hanging="720"/>
      </w:pPr>
      <w:rPr>
        <w:rFonts w:ascii="Verdana" w:eastAsia="Times New Roman" w:hAnsi="Verdana" w:cs="Arial" w:hint="default"/>
        <w:b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1D3382"/>
    <w:multiLevelType w:val="multilevel"/>
    <w:tmpl w:val="B7BADDE4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1" w15:restartNumberingAfterBreak="0">
    <w:nsid w:val="4B1708DC"/>
    <w:multiLevelType w:val="hybridMultilevel"/>
    <w:tmpl w:val="B2F8834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FC4D7C">
      <w:start w:val="5"/>
      <w:numFmt w:val="upperRoman"/>
      <w:lvlText w:val="%5."/>
      <w:lvlJc w:val="left"/>
      <w:pPr>
        <w:ind w:left="3960" w:hanging="720"/>
      </w:pPr>
      <w:rPr>
        <w:rFonts w:hint="default"/>
        <w:color w:val="F2F2F2" w:themeColor="background1" w:themeShade="F2"/>
      </w:rPr>
    </w:lvl>
    <w:lvl w:ilvl="5" w:tplc="2C9A56C0">
      <w:start w:val="60"/>
      <w:numFmt w:val="decimal"/>
      <w:lvlText w:val="%6"/>
      <w:lvlJc w:val="left"/>
      <w:pPr>
        <w:ind w:left="1070" w:hanging="360"/>
      </w:pPr>
      <w:rPr>
        <w:rFonts w:hint="default"/>
        <w:b/>
      </w:rPr>
    </w:lvl>
    <w:lvl w:ilvl="6" w:tplc="90440B62">
      <w:start w:val="1"/>
      <w:numFmt w:val="decimal"/>
      <w:lvlText w:val="%7)"/>
      <w:lvlJc w:val="left"/>
      <w:pPr>
        <w:ind w:left="5040" w:hanging="360"/>
      </w:pPr>
      <w:rPr>
        <w:rFonts w:hint="default"/>
        <w:b w:val="0"/>
      </w:rPr>
    </w:lvl>
    <w:lvl w:ilvl="7" w:tplc="57640FCE">
      <w:start w:val="1"/>
      <w:numFmt w:val="lowerLetter"/>
      <w:lvlText w:val="%8)"/>
      <w:lvlJc w:val="left"/>
      <w:pPr>
        <w:ind w:left="5606" w:hanging="360"/>
      </w:pPr>
      <w:rPr>
        <w:rFonts w:ascii="Verdana" w:hAnsi="Verdana" w:hint="default"/>
        <w:sz w:val="20"/>
        <w:szCs w:val="2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10671"/>
    <w:multiLevelType w:val="multilevel"/>
    <w:tmpl w:val="E034DC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C6E5497"/>
    <w:multiLevelType w:val="hybridMultilevel"/>
    <w:tmpl w:val="0232759C"/>
    <w:lvl w:ilvl="0" w:tplc="452C1F9A">
      <w:start w:val="1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5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3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67F85529"/>
    <w:multiLevelType w:val="hybridMultilevel"/>
    <w:tmpl w:val="A314DF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A324A"/>
    <w:multiLevelType w:val="hybridMultilevel"/>
    <w:tmpl w:val="9F20172E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6A9685FE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/>
      </w:rPr>
    </w:lvl>
    <w:lvl w:ilvl="3" w:tplc="C38A21A2">
      <w:start w:val="8"/>
      <w:numFmt w:val="upperRoman"/>
      <w:lvlText w:val="%4."/>
      <w:lvlJc w:val="left"/>
      <w:pPr>
        <w:ind w:left="3240" w:hanging="720"/>
      </w:pPr>
      <w:rPr>
        <w:rFonts w:hint="default"/>
        <w:color w:val="F2F2F2" w:themeColor="background1" w:themeShade="F2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E9E0FD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41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42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4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4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4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8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49" w15:restartNumberingAfterBreak="0">
    <w:nsid w:val="7C121275"/>
    <w:multiLevelType w:val="hybridMultilevel"/>
    <w:tmpl w:val="DF5E94B2"/>
    <w:lvl w:ilvl="0" w:tplc="CD5A887E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1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995793327">
    <w:abstractNumId w:val="51"/>
  </w:num>
  <w:num w:numId="2" w16cid:durableId="131798414">
    <w:abstractNumId w:val="19"/>
  </w:num>
  <w:num w:numId="3" w16cid:durableId="668143245">
    <w:abstractNumId w:val="39"/>
  </w:num>
  <w:num w:numId="4" w16cid:durableId="2000038144">
    <w:abstractNumId w:val="12"/>
  </w:num>
  <w:num w:numId="5" w16cid:durableId="1024746772">
    <w:abstractNumId w:val="44"/>
  </w:num>
  <w:num w:numId="6" w16cid:durableId="1337879475">
    <w:abstractNumId w:val="28"/>
  </w:num>
  <w:num w:numId="7" w16cid:durableId="691305798">
    <w:abstractNumId w:val="27"/>
  </w:num>
  <w:num w:numId="8" w16cid:durableId="1817452354">
    <w:abstractNumId w:val="32"/>
  </w:num>
  <w:num w:numId="9" w16cid:durableId="943147302">
    <w:abstractNumId w:val="41"/>
  </w:num>
  <w:num w:numId="10" w16cid:durableId="872306154">
    <w:abstractNumId w:val="14"/>
  </w:num>
  <w:num w:numId="11" w16cid:durableId="761143156">
    <w:abstractNumId w:val="7"/>
  </w:num>
  <w:num w:numId="12" w16cid:durableId="977998541">
    <w:abstractNumId w:val="4"/>
  </w:num>
  <w:num w:numId="13" w16cid:durableId="1554653158">
    <w:abstractNumId w:val="42"/>
  </w:num>
  <w:num w:numId="14" w16cid:durableId="1967152841">
    <w:abstractNumId w:val="6"/>
  </w:num>
  <w:num w:numId="15" w16cid:durableId="810174366">
    <w:abstractNumId w:val="3"/>
  </w:num>
  <w:num w:numId="16" w16cid:durableId="1011952388">
    <w:abstractNumId w:val="38"/>
  </w:num>
  <w:num w:numId="17" w16cid:durableId="523135643">
    <w:abstractNumId w:val="36"/>
  </w:num>
  <w:num w:numId="18" w16cid:durableId="1983345888">
    <w:abstractNumId w:val="31"/>
  </w:num>
  <w:num w:numId="19" w16cid:durableId="1942301119">
    <w:abstractNumId w:val="29"/>
  </w:num>
  <w:num w:numId="20" w16cid:durableId="290552745">
    <w:abstractNumId w:val="21"/>
  </w:num>
  <w:num w:numId="21" w16cid:durableId="889608876">
    <w:abstractNumId w:val="34"/>
  </w:num>
  <w:num w:numId="22" w16cid:durableId="358314706">
    <w:abstractNumId w:val="30"/>
  </w:num>
  <w:num w:numId="23" w16cid:durableId="527373104">
    <w:abstractNumId w:val="15"/>
  </w:num>
  <w:num w:numId="24" w16cid:durableId="878786003">
    <w:abstractNumId w:val="23"/>
  </w:num>
  <w:num w:numId="25" w16cid:durableId="538706977">
    <w:abstractNumId w:val="37"/>
  </w:num>
  <w:num w:numId="26" w16cid:durableId="2030333456">
    <w:abstractNumId w:val="11"/>
  </w:num>
  <w:num w:numId="27" w16cid:durableId="1084449913">
    <w:abstractNumId w:val="45"/>
  </w:num>
  <w:num w:numId="28" w16cid:durableId="611477962">
    <w:abstractNumId w:val="5"/>
  </w:num>
  <w:num w:numId="29" w16cid:durableId="1148327000">
    <w:abstractNumId w:val="16"/>
  </w:num>
  <w:num w:numId="30" w16cid:durableId="1968772588">
    <w:abstractNumId w:val="18"/>
  </w:num>
  <w:num w:numId="31" w16cid:durableId="91320199">
    <w:abstractNumId w:val="46"/>
  </w:num>
  <w:num w:numId="32" w16cid:durableId="318655216">
    <w:abstractNumId w:val="10"/>
  </w:num>
  <w:num w:numId="33" w16cid:durableId="136538068">
    <w:abstractNumId w:val="40"/>
  </w:num>
  <w:num w:numId="34" w16cid:durableId="282857050">
    <w:abstractNumId w:val="50"/>
  </w:num>
  <w:num w:numId="35" w16cid:durableId="1447845505">
    <w:abstractNumId w:val="35"/>
  </w:num>
  <w:num w:numId="36" w16cid:durableId="33358912">
    <w:abstractNumId w:val="9"/>
  </w:num>
  <w:num w:numId="37" w16cid:durableId="1130631787">
    <w:abstractNumId w:val="13"/>
  </w:num>
  <w:num w:numId="38" w16cid:durableId="1772316467">
    <w:abstractNumId w:val="25"/>
  </w:num>
  <w:num w:numId="39" w16cid:durableId="774599330">
    <w:abstractNumId w:val="48"/>
  </w:num>
  <w:num w:numId="40" w16cid:durableId="1183131990">
    <w:abstractNumId w:val="43"/>
  </w:num>
  <w:num w:numId="41" w16cid:durableId="2080325154">
    <w:abstractNumId w:val="33"/>
  </w:num>
  <w:num w:numId="42" w16cid:durableId="1591885087">
    <w:abstractNumId w:val="49"/>
  </w:num>
  <w:num w:numId="43" w16cid:durableId="1314211392">
    <w:abstractNumId w:val="22"/>
  </w:num>
  <w:num w:numId="44" w16cid:durableId="814831428">
    <w:abstractNumId w:val="20"/>
  </w:num>
  <w:num w:numId="45" w16cid:durableId="543833561">
    <w:abstractNumId w:val="47"/>
  </w:num>
  <w:num w:numId="46" w16cid:durableId="42562378">
    <w:abstractNumId w:val="26"/>
  </w:num>
  <w:num w:numId="47" w16cid:durableId="839733319">
    <w:abstractNumId w:val="17"/>
  </w:num>
  <w:num w:numId="48" w16cid:durableId="129791581">
    <w:abstractNumId w:val="8"/>
  </w:num>
  <w:num w:numId="49" w16cid:durableId="1200901230">
    <w:abstractNumId w:val="24"/>
  </w:num>
  <w:num w:numId="50" w16cid:durableId="2074430587">
    <w:abstractNumId w:val="1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04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9A3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A33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587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ADB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A7FA6"/>
    <w:rsid w:val="003B06F3"/>
    <w:rsid w:val="003B0970"/>
    <w:rsid w:val="003B0EC9"/>
    <w:rsid w:val="003B0F91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1BFE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52"/>
    <w:rsid w:val="005158EE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956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772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2BE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58A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4F2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784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C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2B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F5"/>
    <w:rsid w:val="00B54D83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0D44"/>
    <w:rsid w:val="00C8125B"/>
    <w:rsid w:val="00C818A2"/>
    <w:rsid w:val="00C82725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04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347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771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045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6D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25274490"/>
  <w15:docId w15:val="{51784040-CC9C-4E34-8EF7-526C3C219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60D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9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uiPriority w:val="1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1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28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paragraph" w:customStyle="1" w:styleId="m-6793396442305316633xmsonormal">
    <w:name w:val="m_-6793396442305316633xmsonormal"/>
    <w:basedOn w:val="Normalny"/>
    <w:rsid w:val="007F458A"/>
    <w:pPr>
      <w:spacing w:after="0" w:line="240" w:lineRule="auto"/>
    </w:pPr>
    <w:rPr>
      <w:rFonts w:eastAsiaTheme="minorHAnsi" w:cs="Calibri"/>
    </w:rPr>
  </w:style>
  <w:style w:type="character" w:customStyle="1" w:styleId="markedcontent">
    <w:name w:val="markedcontent"/>
    <w:basedOn w:val="Domylnaczcionkaakapitu"/>
    <w:rsid w:val="00997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AFEEAC-1CCF-4FEE-AD99-9BC6416716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B05BA7-819F-43C1-B5D8-A448A60FBDEA}">
  <ds:schemaRefs>
    <ds:schemaRef ds:uri="http://purl.org/dc/elements/1.1/"/>
    <ds:schemaRef ds:uri="http://schemas.microsoft.com/office/2006/documentManagement/types"/>
    <ds:schemaRef ds:uri="be0105e7-24d7-4d88-a17d-b6775fa5f09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5c4cf3f-e4bc-4fed-8873-da16f630d3ad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57</Words>
  <Characters>6459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7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onika Golińczak</cp:lastModifiedBy>
  <cp:revision>4</cp:revision>
  <cp:lastPrinted>2021-11-18T08:32:00Z</cp:lastPrinted>
  <dcterms:created xsi:type="dcterms:W3CDTF">2022-04-10T18:17:00Z</dcterms:created>
  <dcterms:modified xsi:type="dcterms:W3CDTF">2022-04-1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